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5E756ED3" w14:textId="77777777" w:rsidR="00C16AB3" w:rsidRDefault="00C16AB3" w:rsidP="00C16AB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A06A2" w14:paraId="5A21394F" w14:textId="77777777" w:rsidTr="001B6AA0">
        <w:tc>
          <w:tcPr>
            <w:tcW w:w="1926" w:type="dxa"/>
          </w:tcPr>
          <w:p w14:paraId="7F48237E" w14:textId="77777777" w:rsidR="00FA06A2" w:rsidRDefault="00FA06A2" w:rsidP="001B6AA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691F0" w14:textId="77777777" w:rsidR="00FA06A2" w:rsidRDefault="00FA06A2" w:rsidP="001B6AA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994CB8" w14:textId="77777777" w:rsidR="00FA06A2" w:rsidRDefault="00FA06A2" w:rsidP="001B6AA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A06A2" w14:paraId="22ECCD20" w14:textId="77777777" w:rsidTr="001B6AA0">
        <w:tc>
          <w:tcPr>
            <w:tcW w:w="1926" w:type="dxa"/>
          </w:tcPr>
          <w:p w14:paraId="47A07F50" w14:textId="46128777" w:rsidR="00FA06A2" w:rsidRDefault="00FA06A2" w:rsidP="001B6AA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</w:t>
            </w:r>
            <w:r>
              <w:rPr>
                <w:b/>
                <w:sz w:val="28"/>
                <w:szCs w:val="24"/>
              </w:rPr>
              <w:t>40</w:t>
            </w:r>
          </w:p>
        </w:tc>
        <w:tc>
          <w:tcPr>
            <w:tcW w:w="2521" w:type="dxa"/>
          </w:tcPr>
          <w:p w14:paraId="73410450" w14:textId="570C75B8" w:rsidR="00FA06A2" w:rsidRDefault="00FA06A2" w:rsidP="001B6AA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3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 xml:space="preserve">FEB </w:t>
            </w:r>
            <w:r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03" w:type="dxa"/>
          </w:tcPr>
          <w:p w14:paraId="204F729E" w14:textId="77777777" w:rsidR="00FA06A2" w:rsidRDefault="00FA06A2" w:rsidP="001B6AA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7.</w:t>
            </w:r>
            <w:proofErr w:type="gramStart"/>
            <w:r>
              <w:rPr>
                <w:b/>
                <w:sz w:val="28"/>
                <w:szCs w:val="24"/>
              </w:rPr>
              <w:t>00.UNF</w:t>
            </w:r>
            <w:proofErr w:type="gramEnd"/>
            <w:r>
              <w:rPr>
                <w:b/>
                <w:sz w:val="28"/>
                <w:szCs w:val="24"/>
              </w:rPr>
              <w:t>20</w:t>
            </w:r>
          </w:p>
        </w:tc>
      </w:tr>
    </w:tbl>
    <w:p w14:paraId="67C22BB8" w14:textId="3C79ED71" w:rsidR="00FA06A2" w:rsidRDefault="00FA06A2" w:rsidP="00FA06A2">
      <w:pPr>
        <w:pStyle w:val="ListParagraph"/>
        <w:numPr>
          <w:ilvl w:val="0"/>
          <w:numId w:val="32"/>
        </w:numPr>
      </w:pPr>
      <w:r>
        <w:t>R</w:t>
      </w:r>
      <w:r>
        <w:t>everting tickets from 12.39 (which includes tickets from 12.37 as well).</w:t>
      </w:r>
    </w:p>
    <w:p w14:paraId="6121F273" w14:textId="5FAE20AA" w:rsidR="00FA06A2" w:rsidRDefault="00FA06A2" w:rsidP="00FA06A2">
      <w:pPr>
        <w:pStyle w:val="ListParagraph"/>
        <w:numPr>
          <w:ilvl w:val="0"/>
          <w:numId w:val="32"/>
        </w:numPr>
      </w:pPr>
      <w:r>
        <w:t>Did not revert tickets below which are isolated and should be easy to test:</w:t>
      </w:r>
    </w:p>
    <w:p w14:paraId="6E5F0828" w14:textId="77777777" w:rsidR="00FA06A2" w:rsidRDefault="00FA06A2" w:rsidP="00FA06A2">
      <w:pPr>
        <w:pStyle w:val="ListParagraph"/>
        <w:numPr>
          <w:ilvl w:val="0"/>
          <w:numId w:val="32"/>
        </w:numPr>
      </w:pPr>
      <w:r>
        <w:t>RASAN-130 D_UBS_2662 There is no longer a blue box around the chain link icon on the RA</w:t>
      </w:r>
    </w:p>
    <w:p w14:paraId="4EC8D354" w14:textId="77777777" w:rsidR="00FA06A2" w:rsidRDefault="00FA06A2" w:rsidP="00FA06A2">
      <w:pPr>
        <w:pStyle w:val="ListParagraph"/>
        <w:numPr>
          <w:ilvl w:val="0"/>
          <w:numId w:val="32"/>
        </w:numPr>
      </w:pPr>
      <w:r>
        <w:t>RASAN-111 D_UBS_1991 Character limitation of adjustment line on RA</w:t>
      </w:r>
    </w:p>
    <w:p w14:paraId="5F70A3C8" w14:textId="09600D78" w:rsidR="00FA06A2" w:rsidRDefault="00FA06A2" w:rsidP="00FA06A2">
      <w:pPr>
        <w:pStyle w:val="ListParagraph"/>
        <w:numPr>
          <w:ilvl w:val="0"/>
          <w:numId w:val="32"/>
        </w:numPr>
      </w:pPr>
      <w:r>
        <w:t>RASAN-234 [</w:t>
      </w:r>
      <w:proofErr w:type="spellStart"/>
      <w:r>
        <w:t>Robotium</w:t>
      </w:r>
      <w:proofErr w:type="spellEnd"/>
      <w:r>
        <w:t>][</w:t>
      </w:r>
      <w:proofErr w:type="spellStart"/>
      <w:r>
        <w:t>VertexTaxAdjustments</w:t>
      </w:r>
      <w:proofErr w:type="spellEnd"/>
      <w:r>
        <w:t>] Character limitation of adjustment line on RA is not working ok</w:t>
      </w:r>
    </w:p>
    <w:p w14:paraId="353A8BF2" w14:textId="3CC0FA6B" w:rsidR="00FA06A2" w:rsidRDefault="00FA06A2" w:rsidP="00FA06A2">
      <w:pPr>
        <w:pStyle w:val="ListParagraph"/>
        <w:numPr>
          <w:ilvl w:val="0"/>
          <w:numId w:val="32"/>
        </w:numPr>
      </w:pPr>
      <w:r w:rsidRPr="00FA06A2">
        <w:t>Prevent double upload by temporarily disabling upload and download buttons</w:t>
      </w:r>
      <w:r>
        <w:t xml:space="preserve"> while they are in progress (</w:t>
      </w:r>
      <w:r w:rsidRPr="00FA06A2">
        <w:t>RASAN-445</w:t>
      </w:r>
      <w:r>
        <w:t>)</w:t>
      </w:r>
    </w:p>
    <w:p w14:paraId="3D677C4F" w14:textId="1156D56C" w:rsidR="00FA06A2" w:rsidRDefault="00FA06A2" w:rsidP="00FA06A2">
      <w:pPr>
        <w:pStyle w:val="ListParagraph"/>
        <w:numPr>
          <w:ilvl w:val="0"/>
          <w:numId w:val="32"/>
        </w:numPr>
      </w:pPr>
      <w:r w:rsidRPr="00FA06A2">
        <w:t>The upload button cannot be pressed multiple times. The upload button is re-enabled after other RA transactions are made</w:t>
      </w:r>
      <w:r>
        <w:t>. (</w:t>
      </w:r>
      <w:r w:rsidRPr="00FA06A2">
        <w:t>RASAN-448</w:t>
      </w:r>
      <w:r>
        <w:t>)</w:t>
      </w:r>
    </w:p>
    <w:p w14:paraId="64694EB7" w14:textId="2EB1AD93" w:rsidR="00FA06A2" w:rsidRDefault="00FA06A2" w:rsidP="00FA06A2">
      <w:pPr>
        <w:pStyle w:val="ListParagraph"/>
        <w:numPr>
          <w:ilvl w:val="0"/>
          <w:numId w:val="32"/>
        </w:numPr>
      </w:pPr>
      <w:r w:rsidRPr="00FA06A2">
        <w:t xml:space="preserve">RA </w:t>
      </w:r>
      <w:proofErr w:type="gramStart"/>
      <w:r w:rsidRPr="00FA06A2">
        <w:t>accepts for return</w:t>
      </w:r>
      <w:proofErr w:type="gramEnd"/>
      <w:r w:rsidRPr="00FA06A2">
        <w:t xml:space="preserve"> only smart barcodes when only </w:t>
      </w:r>
      <w:proofErr w:type="spellStart"/>
      <w:r w:rsidRPr="00FA06A2">
        <w:t>nonuniques</w:t>
      </w:r>
      <w:proofErr w:type="spellEnd"/>
      <w:r w:rsidRPr="00FA06A2">
        <w:t xml:space="preserve"> were flagged for decrease.</w:t>
      </w:r>
      <w:r>
        <w:t xml:space="preserve"> (</w:t>
      </w:r>
      <w:r w:rsidRPr="00FA06A2">
        <w:t>RASAN-451</w:t>
      </w:r>
      <w:r>
        <w:t>)</w:t>
      </w:r>
    </w:p>
    <w:p w14:paraId="0CD7B468" w14:textId="5E64C151" w:rsidR="00FA06A2" w:rsidRDefault="00695D66" w:rsidP="00695D66">
      <w:pPr>
        <w:pStyle w:val="ListParagraph"/>
        <w:numPr>
          <w:ilvl w:val="0"/>
          <w:numId w:val="32"/>
        </w:numPr>
      </w:pPr>
      <w:r>
        <w:t>Fixes the case where the unique items cannot be scanned when quitting a wearer inventory for a mixed wearer inventory (unique + non-unique garments) (</w:t>
      </w:r>
      <w:r w:rsidRPr="00695D66">
        <w:t>RASAN-473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C16AB3" w14:paraId="650CCA67" w14:textId="77777777" w:rsidTr="00DE57A2">
        <w:tc>
          <w:tcPr>
            <w:tcW w:w="1926" w:type="dxa"/>
          </w:tcPr>
          <w:p w14:paraId="5A298292" w14:textId="77777777" w:rsidR="00C16AB3" w:rsidRDefault="00C16AB3" w:rsidP="00DE57A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8306CA" w14:textId="77777777" w:rsidR="00C16AB3" w:rsidRDefault="00C16AB3" w:rsidP="00DE57A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EA82E81" w14:textId="77777777" w:rsidR="00C16AB3" w:rsidRDefault="00C16AB3" w:rsidP="00DE57A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16AB3" w14:paraId="09D82723" w14:textId="77777777" w:rsidTr="00DE57A2">
        <w:tc>
          <w:tcPr>
            <w:tcW w:w="1926" w:type="dxa"/>
          </w:tcPr>
          <w:p w14:paraId="36BDAC75" w14:textId="12B184C5" w:rsidR="00C16AB3" w:rsidRDefault="00C16AB3" w:rsidP="00DE57A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9</w:t>
            </w:r>
          </w:p>
        </w:tc>
        <w:tc>
          <w:tcPr>
            <w:tcW w:w="2521" w:type="dxa"/>
          </w:tcPr>
          <w:p w14:paraId="258DD295" w14:textId="3246C266" w:rsidR="00C16AB3" w:rsidRDefault="00220D14" w:rsidP="00DE57A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2</w:t>
            </w:r>
            <w:r w:rsidR="00C16AB3">
              <w:rPr>
                <w:b/>
                <w:sz w:val="28"/>
                <w:szCs w:val="24"/>
              </w:rPr>
              <w:t>-SEP-2025</w:t>
            </w:r>
          </w:p>
        </w:tc>
        <w:tc>
          <w:tcPr>
            <w:tcW w:w="4903" w:type="dxa"/>
          </w:tcPr>
          <w:p w14:paraId="4CD45BF2" w14:textId="1E352EAD" w:rsidR="00C16AB3" w:rsidRDefault="00C16AB3" w:rsidP="00DE57A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7.</w:t>
            </w:r>
            <w:proofErr w:type="gramStart"/>
            <w:r>
              <w:rPr>
                <w:b/>
                <w:sz w:val="28"/>
                <w:szCs w:val="24"/>
              </w:rPr>
              <w:t>00.UNF</w:t>
            </w:r>
            <w:proofErr w:type="gramEnd"/>
            <w:r>
              <w:rPr>
                <w:b/>
                <w:sz w:val="28"/>
                <w:szCs w:val="24"/>
              </w:rPr>
              <w:t>20</w:t>
            </w:r>
          </w:p>
        </w:tc>
      </w:tr>
    </w:tbl>
    <w:p w14:paraId="0C3EC95C" w14:textId="67834131" w:rsidR="00C16AB3" w:rsidRDefault="00C16AB3" w:rsidP="00220D14">
      <w:pPr>
        <w:pStyle w:val="ListParagraph"/>
        <w:numPr>
          <w:ilvl w:val="0"/>
          <w:numId w:val="30"/>
        </w:numPr>
      </w:pPr>
      <w:r>
        <w:t>Added</w:t>
      </w:r>
      <w:r w:rsidRPr="00E73E4F">
        <w:t xml:space="preserve"> tickets from 12.37 </w:t>
      </w:r>
      <w:r>
        <w:t>(see release notes below)</w:t>
      </w:r>
    </w:p>
    <w:p w14:paraId="1703C0F2" w14:textId="7419A182" w:rsidR="00220D14" w:rsidRDefault="00220D14" w:rsidP="00220D14">
      <w:pPr>
        <w:pStyle w:val="ListParagraph"/>
        <w:numPr>
          <w:ilvl w:val="0"/>
          <w:numId w:val="30"/>
        </w:numPr>
      </w:pPr>
      <w:r>
        <w:t xml:space="preserve">Fixed issue related to </w:t>
      </w:r>
      <w:proofErr w:type="spellStart"/>
      <w:r w:rsidRPr="00220D14">
        <w:t>SoilCountProductActivity</w:t>
      </w:r>
      <w:proofErr w:type="spellEnd"/>
      <w:r>
        <w:t xml:space="preserve"> being displayed instead of </w:t>
      </w:r>
      <w:proofErr w:type="spellStart"/>
      <w:r w:rsidRPr="00220D14">
        <w:t>SoilCountEntryActivity</w:t>
      </w:r>
      <w:proofErr w:type="spellEnd"/>
      <w:r>
        <w:t xml:space="preserve"> (RASAN-128)</w:t>
      </w:r>
    </w:p>
    <w:p w14:paraId="33A27777" w14:textId="462F1349" w:rsidR="00220D14" w:rsidRDefault="00220D14" w:rsidP="00220D14">
      <w:pPr>
        <w:pStyle w:val="ListParagraph"/>
        <w:numPr>
          <w:ilvl w:val="0"/>
          <w:numId w:val="30"/>
        </w:numPr>
      </w:pPr>
      <w:r>
        <w:t xml:space="preserve">Removed chain link icon from Inc. / </w:t>
      </w:r>
      <w:proofErr w:type="spellStart"/>
      <w:r>
        <w:t>Decr</w:t>
      </w:r>
      <w:proofErr w:type="spellEnd"/>
      <w:r>
        <w:t>. Inventory screen (RASAN-130)</w:t>
      </w:r>
    </w:p>
    <w:p w14:paraId="7A1A31DC" w14:textId="09D0541B" w:rsidR="00220D14" w:rsidRDefault="00220D14" w:rsidP="00220D14">
      <w:pPr>
        <w:pStyle w:val="ListParagraph"/>
        <w:numPr>
          <w:ilvl w:val="0"/>
          <w:numId w:val="30"/>
        </w:numPr>
      </w:pPr>
      <w:r>
        <w:t xml:space="preserve">Fixed issue related to </w:t>
      </w:r>
      <w:r w:rsidRPr="008C7054">
        <w:t xml:space="preserve">character limitation of adjustment of invoice lines </w:t>
      </w:r>
      <w:r>
        <w:t>(RASAN-234)</w:t>
      </w:r>
    </w:p>
    <w:p w14:paraId="7221485F" w14:textId="4CA971BA" w:rsidR="00220D14" w:rsidRDefault="00220D14" w:rsidP="00220D14">
      <w:pPr>
        <w:pStyle w:val="ListParagraph"/>
        <w:numPr>
          <w:ilvl w:val="0"/>
          <w:numId w:val="30"/>
        </w:numPr>
      </w:pPr>
      <w:r w:rsidRPr="00220D14">
        <w:t xml:space="preserve">Allow amount adjustments for lines without a quantity </w:t>
      </w:r>
      <w:r>
        <w:t>(RASAN-236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23BCB" w14:paraId="7456D27E" w14:textId="77777777" w:rsidTr="00E1632C">
        <w:tc>
          <w:tcPr>
            <w:tcW w:w="1926" w:type="dxa"/>
          </w:tcPr>
          <w:p w14:paraId="55525DDA" w14:textId="77777777" w:rsidR="00023BCB" w:rsidRDefault="00023BCB" w:rsidP="00E163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E75317" w14:textId="77777777" w:rsidR="00023BCB" w:rsidRDefault="00023BCB" w:rsidP="00E163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C6B883F" w14:textId="77777777" w:rsidR="00023BCB" w:rsidRDefault="00023BCB" w:rsidP="00E163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3BCB" w14:paraId="0D3C7D1A" w14:textId="77777777" w:rsidTr="00E1632C">
        <w:tc>
          <w:tcPr>
            <w:tcW w:w="1926" w:type="dxa"/>
          </w:tcPr>
          <w:p w14:paraId="41D6247C" w14:textId="2CCE3697" w:rsidR="00023BCB" w:rsidRDefault="00023BCB" w:rsidP="00E1632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8</w:t>
            </w:r>
          </w:p>
        </w:tc>
        <w:tc>
          <w:tcPr>
            <w:tcW w:w="2521" w:type="dxa"/>
          </w:tcPr>
          <w:p w14:paraId="4F427480" w14:textId="4E20D6C8" w:rsidR="00023BCB" w:rsidRDefault="00023BCB" w:rsidP="00E1632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MAY-2025</w:t>
            </w:r>
          </w:p>
        </w:tc>
        <w:tc>
          <w:tcPr>
            <w:tcW w:w="4903" w:type="dxa"/>
          </w:tcPr>
          <w:p w14:paraId="437C28F8" w14:textId="77777777" w:rsidR="00023BCB" w:rsidRDefault="00023BCB" w:rsidP="00E1632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A83EB65" w14:textId="67422444" w:rsidR="00E73E4F" w:rsidRDefault="00E73E4F" w:rsidP="00E73E4F">
      <w:pPr>
        <w:pStyle w:val="ListParagraph"/>
        <w:numPr>
          <w:ilvl w:val="0"/>
          <w:numId w:val="30"/>
        </w:numPr>
      </w:pPr>
      <w:r w:rsidRPr="00E73E4F">
        <w:t>Reverting tickets from 12.37 and temporary increasing timeout from 10 to 20 minutes</w:t>
      </w:r>
      <w:r>
        <w:t xml:space="preserve"> (</w:t>
      </w:r>
      <w:r w:rsidRPr="00E73E4F">
        <w:t>RASAN-197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37BF" w14:paraId="0F50C735" w14:textId="77777777" w:rsidTr="00CE6464">
        <w:tc>
          <w:tcPr>
            <w:tcW w:w="1926" w:type="dxa"/>
          </w:tcPr>
          <w:p w14:paraId="2C1BCD52" w14:textId="77777777" w:rsidR="001A37BF" w:rsidRDefault="001A37BF" w:rsidP="00CE646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1A09942" w14:textId="77777777" w:rsidR="001A37BF" w:rsidRDefault="001A37BF" w:rsidP="00CE646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2443FB" w14:textId="77777777" w:rsidR="001A37BF" w:rsidRDefault="001A37BF" w:rsidP="00CE646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37BF" w14:paraId="1CC45D05" w14:textId="77777777" w:rsidTr="00CE6464">
        <w:tc>
          <w:tcPr>
            <w:tcW w:w="1926" w:type="dxa"/>
          </w:tcPr>
          <w:p w14:paraId="28F6F99F" w14:textId="559275E5" w:rsidR="001A37BF" w:rsidRDefault="001A37BF" w:rsidP="00CE646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7</w:t>
            </w:r>
          </w:p>
        </w:tc>
        <w:tc>
          <w:tcPr>
            <w:tcW w:w="2521" w:type="dxa"/>
          </w:tcPr>
          <w:p w14:paraId="25D31989" w14:textId="64927616" w:rsidR="001A37BF" w:rsidRDefault="001A37BF" w:rsidP="00CE646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2-MAY-2025</w:t>
            </w:r>
          </w:p>
        </w:tc>
        <w:tc>
          <w:tcPr>
            <w:tcW w:w="4903" w:type="dxa"/>
          </w:tcPr>
          <w:p w14:paraId="2E876F44" w14:textId="77777777" w:rsidR="001A37BF" w:rsidRDefault="001A37BF" w:rsidP="00CE646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2468BFA" w14:textId="77777777" w:rsidR="008C7054" w:rsidRDefault="008C7054" w:rsidP="008C7054">
      <w:pPr>
        <w:pStyle w:val="ListParagraph"/>
        <w:numPr>
          <w:ilvl w:val="0"/>
          <w:numId w:val="30"/>
        </w:numPr>
      </w:pPr>
      <w:r w:rsidRPr="008C7054">
        <w:t xml:space="preserve">Fixed issue where </w:t>
      </w:r>
      <w:proofErr w:type="gramStart"/>
      <w:r w:rsidRPr="008C7054">
        <w:t>user was</w:t>
      </w:r>
      <w:proofErr w:type="gramEnd"/>
      <w:r w:rsidRPr="008C7054">
        <w:t xml:space="preserve"> unable to scan garments for quit wearer (RASAN-108) </w:t>
      </w:r>
    </w:p>
    <w:p w14:paraId="7F8751B0" w14:textId="77777777" w:rsidR="008C7054" w:rsidRDefault="008C7054" w:rsidP="008C7054">
      <w:pPr>
        <w:pStyle w:val="ListParagraph"/>
        <w:numPr>
          <w:ilvl w:val="0"/>
          <w:numId w:val="30"/>
        </w:numPr>
      </w:pPr>
      <w:r w:rsidRPr="008C7054">
        <w:t xml:space="preserve">Increased character limitation of adjustment of invoice lines (RASAN-111) </w:t>
      </w:r>
    </w:p>
    <w:p w14:paraId="4990A602" w14:textId="67749BBB" w:rsidR="008C7054" w:rsidRDefault="008C7054" w:rsidP="008C7054">
      <w:pPr>
        <w:pStyle w:val="ListParagraph"/>
        <w:numPr>
          <w:ilvl w:val="0"/>
          <w:numId w:val="30"/>
        </w:numPr>
      </w:pPr>
      <w:r w:rsidRPr="008C7054">
        <w:t>Added ability to block adjustments of amount through invoice lines (RASAN-17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074A8" w14:paraId="126489F4" w14:textId="77777777" w:rsidTr="00DE3B17">
        <w:tc>
          <w:tcPr>
            <w:tcW w:w="1926" w:type="dxa"/>
          </w:tcPr>
          <w:p w14:paraId="12167B3A" w14:textId="77777777" w:rsidR="005074A8" w:rsidRDefault="005074A8" w:rsidP="00DE3B1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38210B4" w14:textId="77777777" w:rsidR="005074A8" w:rsidRDefault="005074A8" w:rsidP="00DE3B1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FC77872" w14:textId="77777777" w:rsidR="005074A8" w:rsidRDefault="005074A8" w:rsidP="00DE3B1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74A8" w14:paraId="26102B0D" w14:textId="77777777" w:rsidTr="00DE3B17">
        <w:tc>
          <w:tcPr>
            <w:tcW w:w="1926" w:type="dxa"/>
          </w:tcPr>
          <w:p w14:paraId="360D15A1" w14:textId="79A0A5F7" w:rsidR="005074A8" w:rsidRDefault="005074A8" w:rsidP="00DE3B1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6</w:t>
            </w:r>
          </w:p>
        </w:tc>
        <w:tc>
          <w:tcPr>
            <w:tcW w:w="2521" w:type="dxa"/>
          </w:tcPr>
          <w:p w14:paraId="2F039FF9" w14:textId="736DF59F" w:rsidR="005074A8" w:rsidRDefault="006A2B14" w:rsidP="00DE3B1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="005074A8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="005074A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391CEF2C" w14:textId="77777777" w:rsidR="005074A8" w:rsidRDefault="005074A8" w:rsidP="00DE3B1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09CDA4" w14:textId="1C8D6F8D" w:rsidR="005074A8" w:rsidRDefault="006A2B14" w:rsidP="0036534A">
      <w:pPr>
        <w:pStyle w:val="ListParagraph"/>
        <w:numPr>
          <w:ilvl w:val="0"/>
          <w:numId w:val="30"/>
        </w:numPr>
      </w:pPr>
      <w:r>
        <w:t xml:space="preserve">Fixed display on lower resolution for OK and Cancel button on the Replacement Remark </w:t>
      </w:r>
      <w:r w:rsidR="005074A8">
        <w:t>(</w:t>
      </w:r>
      <w:r w:rsidRPr="006A2B14">
        <w:t>RASA-4478</w:t>
      </w:r>
      <w:r w:rsidR="005074A8">
        <w:t>)</w:t>
      </w:r>
      <w:r w:rsidRPr="006A2B14">
        <w:t xml:space="preserve"> 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331B2" w14:paraId="5F79E78A" w14:textId="77777777" w:rsidTr="00955550">
        <w:tc>
          <w:tcPr>
            <w:tcW w:w="1926" w:type="dxa"/>
          </w:tcPr>
          <w:p w14:paraId="113ABA05" w14:textId="77777777" w:rsidR="00D331B2" w:rsidRDefault="00D331B2" w:rsidP="0095555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14FF0572" w14:textId="77777777" w:rsidR="00D331B2" w:rsidRDefault="00D331B2" w:rsidP="0095555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809FAA" w14:textId="77777777" w:rsidR="00D331B2" w:rsidRDefault="00D331B2" w:rsidP="0095555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331B2" w14:paraId="6727FCE0" w14:textId="77777777" w:rsidTr="00955550">
        <w:tc>
          <w:tcPr>
            <w:tcW w:w="1926" w:type="dxa"/>
          </w:tcPr>
          <w:p w14:paraId="62B48E78" w14:textId="75F88DD2" w:rsidR="00D331B2" w:rsidRDefault="00D331B2" w:rsidP="0095555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5</w:t>
            </w:r>
          </w:p>
        </w:tc>
        <w:tc>
          <w:tcPr>
            <w:tcW w:w="2521" w:type="dxa"/>
          </w:tcPr>
          <w:p w14:paraId="43CA7CAB" w14:textId="731342D5" w:rsidR="00D331B2" w:rsidRDefault="00D331B2" w:rsidP="0095555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4-NOV-2024</w:t>
            </w:r>
          </w:p>
        </w:tc>
        <w:tc>
          <w:tcPr>
            <w:tcW w:w="4903" w:type="dxa"/>
          </w:tcPr>
          <w:p w14:paraId="4A1D7540" w14:textId="77777777" w:rsidR="00D331B2" w:rsidRDefault="00D331B2" w:rsidP="0095555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22ADBB0" w14:textId="26E71D69" w:rsidR="00D331B2" w:rsidRDefault="00D331B2" w:rsidP="0036534A">
      <w:pPr>
        <w:pStyle w:val="ListParagraph"/>
        <w:numPr>
          <w:ilvl w:val="0"/>
          <w:numId w:val="30"/>
        </w:numPr>
      </w:pPr>
      <w:r>
        <w:t>Added functionality to Invoice Details Screen for compatibility with Trade Sales Wearers. (</w:t>
      </w:r>
      <w:r w:rsidRPr="00D331B2">
        <w:t>RASA-4384</w:t>
      </w:r>
      <w:r>
        <w:t>)</w:t>
      </w:r>
    </w:p>
    <w:p w14:paraId="01357F5C" w14:textId="57020667" w:rsidR="00D331B2" w:rsidRDefault="00546A65" w:rsidP="0036534A">
      <w:pPr>
        <w:pStyle w:val="ListParagraph"/>
        <w:numPr>
          <w:ilvl w:val="0"/>
          <w:numId w:val="30"/>
        </w:numPr>
      </w:pPr>
      <w:r>
        <w:t>Fixed an issue with calculation of minimum invoice amount when loss charge adjustments occur (</w:t>
      </w:r>
      <w:r w:rsidRPr="00546A65">
        <w:t>RASA-4199</w:t>
      </w:r>
      <w:r>
        <w:t>)</w:t>
      </w:r>
    </w:p>
    <w:p w14:paraId="71A50039" w14:textId="543D53CC" w:rsidR="00546A65" w:rsidRDefault="00546A65" w:rsidP="0036534A">
      <w:pPr>
        <w:pStyle w:val="ListParagraph"/>
        <w:numPr>
          <w:ilvl w:val="0"/>
          <w:numId w:val="30"/>
        </w:numPr>
      </w:pPr>
      <w:r>
        <w:t>Fixed an issue with vertex tax where the user could not upload data back to the server when doing a bill loss now on a very large invoice (</w:t>
      </w:r>
      <w:r w:rsidRPr="00546A65">
        <w:t>RASA-4305</w:t>
      </w:r>
      <w:r>
        <w:t>)</w:t>
      </w:r>
    </w:p>
    <w:p w14:paraId="43A241D0" w14:textId="69B71BB5" w:rsidR="00546A65" w:rsidRDefault="00546A65" w:rsidP="0036534A">
      <w:pPr>
        <w:pStyle w:val="ListParagraph"/>
        <w:numPr>
          <w:ilvl w:val="0"/>
          <w:numId w:val="30"/>
        </w:numPr>
      </w:pPr>
      <w:r>
        <w:t>Hid the Over 120 days field in the Financial Details screen (</w:t>
      </w:r>
      <w:r w:rsidRPr="00546A65">
        <w:t>RASA-4335</w:t>
      </w:r>
      <w:r>
        <w:t>)</w:t>
      </w:r>
    </w:p>
    <w:p w14:paraId="3D3DF649" w14:textId="7581C1AB" w:rsidR="00546A65" w:rsidRDefault="00546A65" w:rsidP="0036534A">
      <w:pPr>
        <w:pStyle w:val="ListParagraph"/>
        <w:numPr>
          <w:ilvl w:val="0"/>
          <w:numId w:val="30"/>
        </w:numPr>
      </w:pPr>
      <w:r>
        <w:t>Changed the Android version to Android 14 (</w:t>
      </w:r>
      <w:r w:rsidRPr="00546A65">
        <w:t>RASA-3375</w:t>
      </w:r>
      <w:r>
        <w:t>)</w:t>
      </w:r>
    </w:p>
    <w:p w14:paraId="3DE091B3" w14:textId="5A0486A2" w:rsidR="00546A65" w:rsidRDefault="00546A65" w:rsidP="00546A65">
      <w:pPr>
        <w:pStyle w:val="ListParagraph"/>
        <w:numPr>
          <w:ilvl w:val="0"/>
          <w:numId w:val="30"/>
        </w:numPr>
      </w:pPr>
      <w:r>
        <w:t>Fixed an issue in the Reply Message screen where the user could skip filling in a Response even though it a required field (</w:t>
      </w:r>
      <w:r w:rsidRPr="00546A65">
        <w:t>RASA-4099</w:t>
      </w:r>
      <w:r>
        <w:t>)</w:t>
      </w:r>
    </w:p>
    <w:p w14:paraId="7BDEAB70" w14:textId="69316AD0" w:rsidR="00546A65" w:rsidRDefault="00546A65" w:rsidP="008A23A8">
      <w:pPr>
        <w:pStyle w:val="ListParagraph"/>
        <w:numPr>
          <w:ilvl w:val="0"/>
          <w:numId w:val="30"/>
        </w:numPr>
      </w:pPr>
      <w:r>
        <w:t>Fixed an issue in the Add Wearer screen where the user could not see lockers if the bank field was blank (</w:t>
      </w:r>
      <w:r w:rsidRPr="00546A65">
        <w:t>RASA-4264</w:t>
      </w:r>
      <w:r>
        <w:t xml:space="preserve">) 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D743E" w14:paraId="7101E93C" w14:textId="77777777" w:rsidTr="00BA5FD7">
        <w:tc>
          <w:tcPr>
            <w:tcW w:w="1926" w:type="dxa"/>
          </w:tcPr>
          <w:p w14:paraId="39F82145" w14:textId="77777777" w:rsidR="00D331B2" w:rsidRDefault="00D331B2" w:rsidP="00BA5FD7">
            <w:pPr>
              <w:rPr>
                <w:sz w:val="20"/>
                <w:szCs w:val="24"/>
              </w:rPr>
            </w:pPr>
          </w:p>
          <w:p w14:paraId="2DF7D4A4" w14:textId="1D03E86B" w:rsidR="00FD743E" w:rsidRDefault="00FD743E" w:rsidP="00BA5FD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7A55F5D" w14:textId="77777777" w:rsidR="00FD743E" w:rsidRDefault="00FD743E" w:rsidP="00BA5FD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E4826B6" w14:textId="77777777" w:rsidR="00FD743E" w:rsidRDefault="00FD743E" w:rsidP="00BA5FD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D743E" w14:paraId="2779703C" w14:textId="77777777" w:rsidTr="00BA5FD7">
        <w:tc>
          <w:tcPr>
            <w:tcW w:w="1926" w:type="dxa"/>
          </w:tcPr>
          <w:p w14:paraId="715D89D2" w14:textId="14295817" w:rsidR="00FD743E" w:rsidRDefault="00FD743E" w:rsidP="00BA5FD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4</w:t>
            </w:r>
          </w:p>
        </w:tc>
        <w:tc>
          <w:tcPr>
            <w:tcW w:w="2521" w:type="dxa"/>
          </w:tcPr>
          <w:p w14:paraId="2C7D3434" w14:textId="4F97F15D" w:rsidR="00FD743E" w:rsidRDefault="00FD743E" w:rsidP="00BA5FD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-APR-2024</w:t>
            </w:r>
          </w:p>
        </w:tc>
        <w:tc>
          <w:tcPr>
            <w:tcW w:w="4903" w:type="dxa"/>
          </w:tcPr>
          <w:p w14:paraId="5A486C8E" w14:textId="77777777" w:rsidR="00FD743E" w:rsidRDefault="00FD743E" w:rsidP="00BA5FD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F1C3F8" w14:textId="74F3BA53" w:rsidR="00FD743E" w:rsidRDefault="00FD743E" w:rsidP="0036534A">
      <w:pPr>
        <w:pStyle w:val="ListParagraph"/>
        <w:numPr>
          <w:ilvl w:val="0"/>
          <w:numId w:val="30"/>
        </w:numPr>
      </w:pPr>
      <w:r>
        <w:t>Added functionality that allows users adjust a finance charge invoice line. (</w:t>
      </w:r>
      <w:r w:rsidRPr="00FD743E">
        <w:t>RASA-4268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624B0" w14:paraId="55F28ECA" w14:textId="77777777" w:rsidTr="00F74BAC">
        <w:tc>
          <w:tcPr>
            <w:tcW w:w="1926" w:type="dxa"/>
          </w:tcPr>
          <w:p w14:paraId="0A5DA77A" w14:textId="77777777" w:rsidR="00F624B0" w:rsidRDefault="00F624B0" w:rsidP="00F74BA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5EE9C02" w14:textId="77777777" w:rsidR="00F624B0" w:rsidRDefault="00F624B0" w:rsidP="00F74BA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DE3C467" w14:textId="77777777" w:rsidR="00F624B0" w:rsidRDefault="00F624B0" w:rsidP="00F74BA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24B0" w14:paraId="67434C20" w14:textId="77777777" w:rsidTr="00F74BAC">
        <w:tc>
          <w:tcPr>
            <w:tcW w:w="1926" w:type="dxa"/>
          </w:tcPr>
          <w:p w14:paraId="555CC076" w14:textId="43DDC65C" w:rsidR="00F624B0" w:rsidRDefault="00F624B0" w:rsidP="00F74BA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3</w:t>
            </w:r>
          </w:p>
        </w:tc>
        <w:tc>
          <w:tcPr>
            <w:tcW w:w="2521" w:type="dxa"/>
          </w:tcPr>
          <w:p w14:paraId="625049FA" w14:textId="25628F4D" w:rsidR="00F624B0" w:rsidRDefault="00F624B0" w:rsidP="00F74BA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9-MAR-2024</w:t>
            </w:r>
          </w:p>
        </w:tc>
        <w:tc>
          <w:tcPr>
            <w:tcW w:w="4903" w:type="dxa"/>
          </w:tcPr>
          <w:p w14:paraId="3D32F73A" w14:textId="77777777" w:rsidR="00F624B0" w:rsidRDefault="00F624B0" w:rsidP="00F74BA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BCC6296" w14:textId="1CBA3579" w:rsidR="00F624B0" w:rsidRDefault="00F624B0" w:rsidP="00F624B0">
      <w:pPr>
        <w:pStyle w:val="ListParagraph"/>
        <w:numPr>
          <w:ilvl w:val="0"/>
          <w:numId w:val="30"/>
        </w:numPr>
      </w:pPr>
      <w:r>
        <w:t>Added functionality that allows users to quit wearers or wearer products with WOs that are not completed or canceled. (</w:t>
      </w:r>
      <w:r w:rsidRPr="00F624B0">
        <w:t>RASA-4202</w:t>
      </w:r>
      <w:r>
        <w:t>)</w:t>
      </w:r>
    </w:p>
    <w:p w14:paraId="762BD37F" w14:textId="2BC4BF1D" w:rsidR="00F624B0" w:rsidRDefault="00F624B0" w:rsidP="0036534A">
      <w:pPr>
        <w:pStyle w:val="ListParagraph"/>
        <w:numPr>
          <w:ilvl w:val="0"/>
          <w:numId w:val="30"/>
        </w:numPr>
      </w:pPr>
      <w:r>
        <w:t>Added functionality that supports processing of Invoice Adjustments via Web Client X: Route Check-In (</w:t>
      </w:r>
      <w:r w:rsidRPr="00F624B0">
        <w:t>RASA-4137</w:t>
      </w:r>
      <w:r>
        <w:t>)</w:t>
      </w:r>
    </w:p>
    <w:p w14:paraId="49DD36BD" w14:textId="45B9EF48" w:rsidR="00F624B0" w:rsidRDefault="00F624B0" w:rsidP="0036534A">
      <w:pPr>
        <w:pStyle w:val="ListParagraph"/>
        <w:numPr>
          <w:ilvl w:val="0"/>
          <w:numId w:val="30"/>
        </w:numPr>
      </w:pPr>
      <w:r>
        <w:t>Fixed an issue with emblem template description of 30 characters (</w:t>
      </w:r>
      <w:r w:rsidRPr="00F624B0">
        <w:t>RASA-4164</w:t>
      </w:r>
      <w:r>
        <w:t>)</w:t>
      </w:r>
    </w:p>
    <w:p w14:paraId="499BEF9F" w14:textId="5D7A8185" w:rsidR="00F624B0" w:rsidRDefault="00F624B0" w:rsidP="0036534A">
      <w:pPr>
        <w:pStyle w:val="ListParagraph"/>
        <w:numPr>
          <w:ilvl w:val="0"/>
          <w:numId w:val="30"/>
        </w:numPr>
      </w:pPr>
      <w:r>
        <w:t>Fixed an issue with duplicate wearers when there are multiple routes on the same device (</w:t>
      </w:r>
      <w:r w:rsidRPr="00F624B0">
        <w:t>RASA-3485</w:t>
      </w:r>
      <w:r>
        <w:t>)</w:t>
      </w:r>
    </w:p>
    <w:p w14:paraId="6BA443D8" w14:textId="0754EDD0" w:rsidR="00F624B0" w:rsidRDefault="00F624B0" w:rsidP="0036534A">
      <w:pPr>
        <w:pStyle w:val="ListParagraph"/>
        <w:numPr>
          <w:ilvl w:val="0"/>
          <w:numId w:val="30"/>
        </w:numPr>
      </w:pPr>
      <w:r>
        <w:t>Introduced a restriction in scanning garments after bill loss now (</w:t>
      </w:r>
      <w:r w:rsidRPr="00F624B0">
        <w:t>RASA-4203</w:t>
      </w:r>
      <w:r>
        <w:t>)</w:t>
      </w:r>
    </w:p>
    <w:p w14:paraId="44636D71" w14:textId="29E3671E" w:rsidR="00F624B0" w:rsidRDefault="00F624B0" w:rsidP="0036534A">
      <w:pPr>
        <w:pStyle w:val="ListParagraph"/>
        <w:numPr>
          <w:ilvl w:val="0"/>
          <w:numId w:val="30"/>
        </w:numPr>
      </w:pPr>
      <w:r>
        <w:t>Fixed an issue with downloading route data taking too long (</w:t>
      </w:r>
      <w:r w:rsidRPr="00F624B0">
        <w:t>RASA-4245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47DC1" w14:paraId="6144D5F1" w14:textId="77777777" w:rsidTr="00B652CC">
        <w:tc>
          <w:tcPr>
            <w:tcW w:w="1926" w:type="dxa"/>
          </w:tcPr>
          <w:p w14:paraId="1E856CB4" w14:textId="77777777" w:rsidR="00947DC1" w:rsidRDefault="00947DC1" w:rsidP="00B652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A80AA8" w14:textId="77777777" w:rsidR="00947DC1" w:rsidRDefault="00947DC1" w:rsidP="00B652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CADC3FE" w14:textId="77777777" w:rsidR="00947DC1" w:rsidRDefault="00947DC1" w:rsidP="00B652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47DC1" w14:paraId="533ED328" w14:textId="77777777" w:rsidTr="00B652CC">
        <w:tc>
          <w:tcPr>
            <w:tcW w:w="1926" w:type="dxa"/>
          </w:tcPr>
          <w:p w14:paraId="28D06355" w14:textId="1A535459" w:rsidR="00947DC1" w:rsidRDefault="00947DC1" w:rsidP="00B652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2</w:t>
            </w:r>
          </w:p>
        </w:tc>
        <w:tc>
          <w:tcPr>
            <w:tcW w:w="2521" w:type="dxa"/>
          </w:tcPr>
          <w:p w14:paraId="5D7F731E" w14:textId="44FCBEE9" w:rsidR="00947DC1" w:rsidRDefault="00947DC1" w:rsidP="00B652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-DEC-2023</w:t>
            </w:r>
          </w:p>
        </w:tc>
        <w:tc>
          <w:tcPr>
            <w:tcW w:w="4903" w:type="dxa"/>
          </w:tcPr>
          <w:p w14:paraId="7D702B6C" w14:textId="77777777" w:rsidR="00947DC1" w:rsidRDefault="00947DC1" w:rsidP="00B652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C37885D" w14:textId="2283D3DA" w:rsidR="00947DC1" w:rsidRDefault="00947DC1" w:rsidP="00947DC1">
      <w:pPr>
        <w:pStyle w:val="ListParagraph"/>
        <w:numPr>
          <w:ilvl w:val="0"/>
          <w:numId w:val="30"/>
        </w:numPr>
      </w:pPr>
      <w:r>
        <w:t xml:space="preserve">Fixed </w:t>
      </w:r>
      <w:proofErr w:type="spellStart"/>
      <w:r w:rsidRPr="00947DC1">
        <w:t>VertexTax</w:t>
      </w:r>
      <w:proofErr w:type="spellEnd"/>
      <w:r w:rsidRPr="00947DC1">
        <w:t xml:space="preserve"> - Double6</w:t>
      </w:r>
      <w:r>
        <w:t xml:space="preserve"> formula (</w:t>
      </w:r>
      <w:r w:rsidRPr="00947DC1">
        <w:t>RASA-4177</w:t>
      </w:r>
      <w:r>
        <w:t>)</w:t>
      </w:r>
    </w:p>
    <w:p w14:paraId="3C478350" w14:textId="53A477EE" w:rsidR="00947DC1" w:rsidRDefault="00947DC1" w:rsidP="004A17E8">
      <w:pPr>
        <w:pStyle w:val="ListParagraph"/>
        <w:numPr>
          <w:ilvl w:val="0"/>
          <w:numId w:val="30"/>
        </w:numPr>
      </w:pPr>
      <w:r w:rsidRPr="00947DC1">
        <w:t>Limiting follow up notes to 500 characters</w:t>
      </w:r>
      <w:r>
        <w:t xml:space="preserve"> and change for transaction 205 (</w:t>
      </w:r>
      <w:r w:rsidRPr="00947DC1">
        <w:t>RASA-4174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2B84" w14:paraId="1AD1F511" w14:textId="77777777" w:rsidTr="000D354E">
        <w:tc>
          <w:tcPr>
            <w:tcW w:w="1926" w:type="dxa"/>
          </w:tcPr>
          <w:p w14:paraId="63F1AB28" w14:textId="77777777" w:rsidR="00482B84" w:rsidRDefault="00482B84" w:rsidP="000D354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940029C" w14:textId="77777777" w:rsidR="00482B84" w:rsidRDefault="00482B84" w:rsidP="000D354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7B0F5C9" w14:textId="77777777" w:rsidR="00482B84" w:rsidRDefault="00482B84" w:rsidP="000D354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82B84" w14:paraId="2292F7B2" w14:textId="77777777" w:rsidTr="000D354E">
        <w:tc>
          <w:tcPr>
            <w:tcW w:w="1926" w:type="dxa"/>
          </w:tcPr>
          <w:p w14:paraId="03B346E0" w14:textId="24439633" w:rsidR="00482B84" w:rsidRDefault="00482B84" w:rsidP="000D354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1</w:t>
            </w:r>
          </w:p>
        </w:tc>
        <w:tc>
          <w:tcPr>
            <w:tcW w:w="2521" w:type="dxa"/>
          </w:tcPr>
          <w:p w14:paraId="0FB2AD9C" w14:textId="470149AC" w:rsidR="00482B84" w:rsidRDefault="00482B84" w:rsidP="000D354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NOV-2023</w:t>
            </w:r>
          </w:p>
        </w:tc>
        <w:tc>
          <w:tcPr>
            <w:tcW w:w="4903" w:type="dxa"/>
          </w:tcPr>
          <w:p w14:paraId="54BAEFEB" w14:textId="77777777" w:rsidR="00482B84" w:rsidRDefault="00482B84" w:rsidP="000D354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23B5F16" w14:textId="4A93D8AE" w:rsidR="00482B84" w:rsidRDefault="00482B84" w:rsidP="00482B84">
      <w:pPr>
        <w:numPr>
          <w:ilvl w:val="0"/>
          <w:numId w:val="30"/>
        </w:numPr>
        <w:shd w:val="clear" w:color="auto" w:fill="FFFFFF"/>
        <w:spacing w:after="0" w:line="240" w:lineRule="auto"/>
      </w:pPr>
      <w:r>
        <w:t>Fixed invoice adjustments when scanning garments for a loss charge (</w:t>
      </w:r>
      <w:hyperlink r:id="rId8" w:tooltip="D_UBS_2317 RA allows you to scan garments for return in the Scan Garments icon after the full prebilled amount was adjusted creating a negative amount" w:history="1">
        <w:r w:rsidRPr="00482B84">
          <w:t>RASA-4162</w:t>
        </w:r>
      </w:hyperlink>
      <w:r>
        <w:t>)</w:t>
      </w:r>
    </w:p>
    <w:p w14:paraId="78914FDB" w14:textId="77777777" w:rsidR="00482B84" w:rsidRDefault="00482B84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7BAE" w14:paraId="65E2459A" w14:textId="77777777" w:rsidTr="00410235">
        <w:tc>
          <w:tcPr>
            <w:tcW w:w="1926" w:type="dxa"/>
          </w:tcPr>
          <w:p w14:paraId="488BCD15" w14:textId="77777777" w:rsidR="00297BAE" w:rsidRDefault="00297BAE" w:rsidP="0041023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6476D28" w14:textId="77777777" w:rsidR="00297BAE" w:rsidRDefault="00297BAE" w:rsidP="0041023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D3358CB" w14:textId="77777777" w:rsidR="00297BAE" w:rsidRDefault="00297BAE" w:rsidP="0041023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7BAE" w14:paraId="2E62950C" w14:textId="77777777" w:rsidTr="00410235">
        <w:tc>
          <w:tcPr>
            <w:tcW w:w="1926" w:type="dxa"/>
          </w:tcPr>
          <w:p w14:paraId="3495077A" w14:textId="2BB49941" w:rsidR="00297BAE" w:rsidRDefault="00297BAE" w:rsidP="0041023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0</w:t>
            </w:r>
          </w:p>
        </w:tc>
        <w:tc>
          <w:tcPr>
            <w:tcW w:w="2521" w:type="dxa"/>
          </w:tcPr>
          <w:p w14:paraId="544CA7B0" w14:textId="5E42ECB3" w:rsidR="00297BAE" w:rsidRDefault="00DD26B9" w:rsidP="0041023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1</w:t>
            </w:r>
            <w:r w:rsidR="00297BAE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1BC9F902" w14:textId="77777777" w:rsidR="00297BAE" w:rsidRDefault="00297BAE" w:rsidP="0041023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FACAA19" w14:textId="15E8A29C" w:rsidR="00297BAE" w:rsidRDefault="00DD26B9" w:rsidP="0036534A">
      <w:pPr>
        <w:pStyle w:val="ListParagraph"/>
        <w:numPr>
          <w:ilvl w:val="0"/>
          <w:numId w:val="19"/>
        </w:numPr>
      </w:pPr>
      <w:r>
        <w:lastRenderedPageBreak/>
        <w:t>Added</w:t>
      </w:r>
      <w:r w:rsidR="00297BAE">
        <w:t xml:space="preserve"> </w:t>
      </w:r>
      <w:r w:rsidR="00297BAE">
        <w:rPr>
          <w:rStyle w:val="ui-provider"/>
          <w:rFonts w:eastAsia="Times New Roman"/>
        </w:rPr>
        <w:t>data integrity checks</w:t>
      </w:r>
      <w:r w:rsidR="00297BAE" w:rsidRPr="005950EB">
        <w:rPr>
          <w:rStyle w:val="ui-provider"/>
          <w:rFonts w:eastAsia="Times New Roman"/>
        </w:rPr>
        <w:t xml:space="preserve"> when download</w:t>
      </w:r>
      <w:r w:rsidR="00297BAE">
        <w:rPr>
          <w:rStyle w:val="ui-provider"/>
          <w:rFonts w:eastAsia="Times New Roman"/>
        </w:rPr>
        <w:t>ing</w:t>
      </w:r>
      <w:r w:rsidR="00297BAE" w:rsidRPr="005950EB">
        <w:rPr>
          <w:rStyle w:val="ui-provider"/>
          <w:rFonts w:eastAsia="Times New Roman"/>
        </w:rPr>
        <w:t xml:space="preserve"> route to RA (RASA-3689)</w:t>
      </w:r>
    </w:p>
    <w:p w14:paraId="46DD6A42" w14:textId="77777777" w:rsidR="00297BAE" w:rsidRDefault="00297BAE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950EB" w14:paraId="661A54A3" w14:textId="77777777" w:rsidTr="00BA03E2">
        <w:tc>
          <w:tcPr>
            <w:tcW w:w="1926" w:type="dxa"/>
          </w:tcPr>
          <w:p w14:paraId="2B57C541" w14:textId="77777777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1370875" w14:textId="77777777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4C530A" w14:textId="77777777" w:rsidR="005950EB" w:rsidRDefault="005950EB" w:rsidP="00BA03E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950EB" w14:paraId="23BBB99F" w14:textId="77777777" w:rsidTr="00BA03E2">
        <w:tc>
          <w:tcPr>
            <w:tcW w:w="1926" w:type="dxa"/>
          </w:tcPr>
          <w:p w14:paraId="1B2DDF49" w14:textId="2B211269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9</w:t>
            </w:r>
          </w:p>
        </w:tc>
        <w:tc>
          <w:tcPr>
            <w:tcW w:w="2521" w:type="dxa"/>
          </w:tcPr>
          <w:p w14:paraId="49DBC6D7" w14:textId="008B967B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5-OCT-2023</w:t>
            </w:r>
          </w:p>
        </w:tc>
        <w:tc>
          <w:tcPr>
            <w:tcW w:w="4903" w:type="dxa"/>
          </w:tcPr>
          <w:p w14:paraId="0F67FF59" w14:textId="77777777" w:rsidR="005950EB" w:rsidRDefault="005950EB" w:rsidP="00BA03E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3DC9B5" w14:textId="1DBBEDCE" w:rsidR="005950EB" w:rsidRDefault="005950EB" w:rsidP="005950EB">
      <w:pPr>
        <w:pStyle w:val="ListParagraph"/>
        <w:numPr>
          <w:ilvl w:val="0"/>
          <w:numId w:val="19"/>
        </w:numPr>
      </w:pPr>
      <w:r>
        <w:t xml:space="preserve">Temporary removed </w:t>
      </w:r>
      <w:r>
        <w:rPr>
          <w:rStyle w:val="ui-provider"/>
          <w:rFonts w:eastAsia="Times New Roman"/>
        </w:rPr>
        <w:t>data integrity checks</w:t>
      </w:r>
      <w:r w:rsidRPr="005950EB">
        <w:rPr>
          <w:rStyle w:val="ui-provider"/>
          <w:rFonts w:eastAsia="Times New Roman"/>
        </w:rPr>
        <w:t xml:space="preserve"> when download</w:t>
      </w:r>
      <w:r>
        <w:rPr>
          <w:rStyle w:val="ui-provider"/>
          <w:rFonts w:eastAsia="Times New Roman"/>
        </w:rPr>
        <w:t>ing</w:t>
      </w:r>
      <w:r w:rsidRPr="005950EB">
        <w:rPr>
          <w:rStyle w:val="ui-provider"/>
          <w:rFonts w:eastAsia="Times New Roman"/>
        </w:rPr>
        <w:t xml:space="preserve"> route to RA (RASA-3689)</w:t>
      </w:r>
    </w:p>
    <w:p w14:paraId="5CFE8596" w14:textId="77777777" w:rsidR="005950EB" w:rsidRDefault="005950EB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950EB" w14:paraId="327E3A71" w14:textId="77777777" w:rsidTr="00BA03E2">
        <w:tc>
          <w:tcPr>
            <w:tcW w:w="1926" w:type="dxa"/>
          </w:tcPr>
          <w:p w14:paraId="2503A5CB" w14:textId="77777777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7FC329E" w14:textId="77777777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12E9105" w14:textId="77777777" w:rsidR="005950EB" w:rsidRDefault="005950EB" w:rsidP="00BA03E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950EB" w14:paraId="587074C8" w14:textId="77777777" w:rsidTr="00BA03E2">
        <w:tc>
          <w:tcPr>
            <w:tcW w:w="1926" w:type="dxa"/>
          </w:tcPr>
          <w:p w14:paraId="2F94E1C9" w14:textId="2A41CA9C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8</w:t>
            </w:r>
          </w:p>
        </w:tc>
        <w:tc>
          <w:tcPr>
            <w:tcW w:w="2521" w:type="dxa"/>
          </w:tcPr>
          <w:p w14:paraId="7DA6A299" w14:textId="393E13F0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4-OCT-2023</w:t>
            </w:r>
          </w:p>
        </w:tc>
        <w:tc>
          <w:tcPr>
            <w:tcW w:w="4903" w:type="dxa"/>
          </w:tcPr>
          <w:p w14:paraId="7CB8CBD4" w14:textId="77777777" w:rsidR="005950EB" w:rsidRDefault="005950EB" w:rsidP="00BA03E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D3D04BB" w14:textId="42C22C8B" w:rsid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  <w:rFonts w:eastAsia="Times New Roman"/>
        </w:rPr>
      </w:pPr>
      <w:r>
        <w:rPr>
          <w:rStyle w:val="ui-provider"/>
          <w:rFonts w:eastAsia="Times New Roman"/>
        </w:rPr>
        <w:t>Solved problem with garments for return screen (</w:t>
      </w:r>
      <w:r w:rsidRPr="005950EB">
        <w:rPr>
          <w:rStyle w:val="ui-provider"/>
          <w:rFonts w:eastAsia="Times New Roman"/>
        </w:rPr>
        <w:t>RASA-4039</w:t>
      </w:r>
      <w:r>
        <w:rPr>
          <w:rStyle w:val="ui-provider"/>
          <w:rFonts w:eastAsia="Times New Roman"/>
        </w:rPr>
        <w:t>)</w:t>
      </w:r>
    </w:p>
    <w:p w14:paraId="0C23990F" w14:textId="40A68333" w:rsidR="005950EB" w:rsidRP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</w:rPr>
      </w:pPr>
      <w:r>
        <w:rPr>
          <w:rStyle w:val="ui-provider"/>
          <w:rFonts w:eastAsia="Times New Roman"/>
        </w:rPr>
        <w:t>Changes to scanning a garment for return</w:t>
      </w:r>
      <w:r w:rsidRPr="005950EB">
        <w:rPr>
          <w:rStyle w:val="ui-provider"/>
          <w:rFonts w:eastAsia="Times New Roman"/>
        </w:rPr>
        <w:t xml:space="preserve"> (RASA-4114)</w:t>
      </w:r>
    </w:p>
    <w:p w14:paraId="38C2517B" w14:textId="77AB8C07" w:rsidR="005950EB" w:rsidRP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  <w:rFonts w:eastAsia="Times New Roman"/>
        </w:rPr>
      </w:pPr>
      <w:r>
        <w:rPr>
          <w:rStyle w:val="ui-provider"/>
          <w:rFonts w:eastAsia="Times New Roman"/>
        </w:rPr>
        <w:t>Fixed I</w:t>
      </w:r>
      <w:r w:rsidRPr="005950EB">
        <w:rPr>
          <w:rStyle w:val="ui-provider"/>
          <w:rFonts w:eastAsia="Times New Roman"/>
        </w:rPr>
        <w:t>tems to be returned list (RASA-3528)</w:t>
      </w:r>
    </w:p>
    <w:p w14:paraId="7681E810" w14:textId="69005CD7" w:rsidR="005950EB" w:rsidRP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  <w:rFonts w:eastAsia="Times New Roman"/>
        </w:rPr>
      </w:pPr>
      <w:r>
        <w:rPr>
          <w:rStyle w:val="ui-provider"/>
          <w:rFonts w:eastAsia="Times New Roman"/>
        </w:rPr>
        <w:t>Improvements to D</w:t>
      </w:r>
      <w:r w:rsidRPr="005950EB">
        <w:rPr>
          <w:rStyle w:val="ui-provider"/>
          <w:rFonts w:eastAsia="Times New Roman"/>
        </w:rPr>
        <w:t>ecrease of Max and Replacement on the same W</w:t>
      </w:r>
      <w:r>
        <w:rPr>
          <w:rStyle w:val="ui-provider"/>
          <w:rFonts w:eastAsia="Times New Roman"/>
        </w:rPr>
        <w:t xml:space="preserve">earer Inventory </w:t>
      </w:r>
      <w:r w:rsidRPr="005950EB">
        <w:rPr>
          <w:rStyle w:val="ui-provider"/>
          <w:rFonts w:eastAsia="Times New Roman"/>
        </w:rPr>
        <w:t>(RASA-4066)</w:t>
      </w:r>
    </w:p>
    <w:p w14:paraId="58EB5F3C" w14:textId="61927DDD" w:rsidR="005950EB" w:rsidRP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  <w:rFonts w:eastAsia="Times New Roman"/>
        </w:rPr>
      </w:pPr>
      <w:r>
        <w:rPr>
          <w:rStyle w:val="ui-provider"/>
          <w:rFonts w:eastAsia="Times New Roman"/>
        </w:rPr>
        <w:t>Added data integrity checks</w:t>
      </w:r>
      <w:r w:rsidRPr="005950EB">
        <w:rPr>
          <w:rStyle w:val="ui-provider"/>
          <w:rFonts w:eastAsia="Times New Roman"/>
        </w:rPr>
        <w:t xml:space="preserve"> when download</w:t>
      </w:r>
      <w:r>
        <w:rPr>
          <w:rStyle w:val="ui-provider"/>
          <w:rFonts w:eastAsia="Times New Roman"/>
        </w:rPr>
        <w:t>ing</w:t>
      </w:r>
      <w:r w:rsidRPr="005950EB">
        <w:rPr>
          <w:rStyle w:val="ui-provider"/>
          <w:rFonts w:eastAsia="Times New Roman"/>
        </w:rPr>
        <w:t xml:space="preserve"> route to RA (RASA-3689)</w:t>
      </w:r>
    </w:p>
    <w:p w14:paraId="25E388CB" w14:textId="77777777" w:rsidR="005950EB" w:rsidRDefault="005950EB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A0037" w14:paraId="6D774284" w14:textId="77777777" w:rsidTr="00EF1F25">
        <w:tc>
          <w:tcPr>
            <w:tcW w:w="1926" w:type="dxa"/>
          </w:tcPr>
          <w:p w14:paraId="20030C75" w14:textId="77777777" w:rsidR="002A0037" w:rsidRDefault="002A0037" w:rsidP="00EF1F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001A6AB" w14:textId="77777777" w:rsidR="002A0037" w:rsidRDefault="002A0037" w:rsidP="00EF1F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A63B082" w14:textId="77777777" w:rsidR="002A0037" w:rsidRDefault="002A0037" w:rsidP="00EF1F2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A0037" w14:paraId="5CC0EE08" w14:textId="77777777" w:rsidTr="00EF1F25">
        <w:tc>
          <w:tcPr>
            <w:tcW w:w="1926" w:type="dxa"/>
          </w:tcPr>
          <w:p w14:paraId="133FB33F" w14:textId="443E0779" w:rsidR="002A0037" w:rsidRDefault="002A0037" w:rsidP="00EF1F2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D35C05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0DCC43F1" w14:textId="3974B7E9" w:rsidR="002A0037" w:rsidRDefault="00465A41" w:rsidP="00EF1F2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2A0037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</w:t>
            </w:r>
            <w:r w:rsidR="002A0037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70573609" w14:textId="77777777" w:rsidR="002A0037" w:rsidRDefault="002A0037" w:rsidP="00EF1F2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787EFF" w14:textId="34C0DE9E" w:rsidR="002A0037" w:rsidRDefault="005650D1" w:rsidP="002A0037">
      <w:pPr>
        <w:pStyle w:val="ListParagraph"/>
        <w:numPr>
          <w:ilvl w:val="0"/>
          <w:numId w:val="19"/>
        </w:numPr>
        <w:rPr>
          <w:rFonts w:eastAsia="Times New Roman"/>
        </w:rPr>
      </w:pPr>
      <w:r>
        <w:rPr>
          <w:rStyle w:val="ui-provider"/>
          <w:rFonts w:eastAsia="Times New Roman"/>
        </w:rPr>
        <w:t xml:space="preserve">Increasing </w:t>
      </w:r>
      <w:r w:rsidRPr="005650D1">
        <w:rPr>
          <w:rStyle w:val="ui-provider"/>
          <w:rFonts w:eastAsia="Times New Roman"/>
        </w:rPr>
        <w:t>the number of characters allowed in the “Signed by” area on the RA</w:t>
      </w:r>
      <w:r>
        <w:rPr>
          <w:rStyle w:val="ui-provider"/>
          <w:rFonts w:eastAsia="Times New Roman"/>
        </w:rPr>
        <w:t xml:space="preserve"> (RASA-3939)</w:t>
      </w:r>
    </w:p>
    <w:p w14:paraId="4841C89E" w14:textId="4684E5C0" w:rsidR="002A0037" w:rsidRDefault="005650D1" w:rsidP="002A0037">
      <w:pPr>
        <w:pStyle w:val="ListParagraph"/>
        <w:numPr>
          <w:ilvl w:val="0"/>
          <w:numId w:val="19"/>
        </w:numPr>
      </w:pPr>
      <w:r>
        <w:t>Solving the problem with</w:t>
      </w:r>
      <w:r w:rsidRPr="005650D1">
        <w:t xml:space="preserve"> Route Payment Mark Other Invoices twice on the same invoice</w:t>
      </w:r>
      <w:r>
        <w:t xml:space="preserve"> (RASA-3880)</w:t>
      </w:r>
    </w:p>
    <w:p w14:paraId="7BB294A1" w14:textId="77777777" w:rsidR="00E51B67" w:rsidRDefault="00E51B67" w:rsidP="00E51B67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353" w14:paraId="359BA20B" w14:textId="77777777" w:rsidTr="00EF5BDA">
        <w:tc>
          <w:tcPr>
            <w:tcW w:w="1926" w:type="dxa"/>
          </w:tcPr>
          <w:p w14:paraId="2347434A" w14:textId="77777777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ED2015" w14:textId="77777777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F4BA4B" w14:textId="77777777" w:rsidR="00BD7353" w:rsidRDefault="00BD7353" w:rsidP="00EF5BD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7353" w14:paraId="54221F1F" w14:textId="77777777" w:rsidTr="00EF5BDA">
        <w:tc>
          <w:tcPr>
            <w:tcW w:w="1926" w:type="dxa"/>
          </w:tcPr>
          <w:p w14:paraId="2EA44ED2" w14:textId="74A4142B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6</w:t>
            </w:r>
          </w:p>
        </w:tc>
        <w:tc>
          <w:tcPr>
            <w:tcW w:w="2521" w:type="dxa"/>
          </w:tcPr>
          <w:p w14:paraId="7070AB6C" w14:textId="63965408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7-MAR-2022</w:t>
            </w:r>
          </w:p>
        </w:tc>
        <w:tc>
          <w:tcPr>
            <w:tcW w:w="4903" w:type="dxa"/>
          </w:tcPr>
          <w:p w14:paraId="2D6D45F9" w14:textId="77777777" w:rsidR="00BD7353" w:rsidRDefault="00BD7353" w:rsidP="00EF5BD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50A068EB" w14:textId="77777777" w:rsidR="00BD7353" w:rsidRDefault="00BD7353" w:rsidP="00BD7353">
      <w:pPr>
        <w:pStyle w:val="ListParagraph"/>
        <w:numPr>
          <w:ilvl w:val="0"/>
          <w:numId w:val="19"/>
        </w:numPr>
        <w:rPr>
          <w:rFonts w:eastAsia="Times New Roman"/>
        </w:rPr>
      </w:pPr>
      <w:r>
        <w:rPr>
          <w:rStyle w:val="ui-provider"/>
          <w:rFonts w:eastAsia="Times New Roman"/>
        </w:rPr>
        <w:t>Paid in Advance information is correctly displayed on Del-To Customer in Customer Financial Details after applying filtering</w:t>
      </w:r>
      <w:r>
        <w:rPr>
          <w:rFonts w:eastAsia="Times New Roman"/>
        </w:rPr>
        <w:t xml:space="preserve"> (RASA-3601)</w:t>
      </w:r>
    </w:p>
    <w:p w14:paraId="3BC03072" w14:textId="15154BE6" w:rsidR="00C03829" w:rsidRDefault="00BD7353" w:rsidP="00C03829">
      <w:pPr>
        <w:pStyle w:val="ListParagraph"/>
        <w:numPr>
          <w:ilvl w:val="0"/>
          <w:numId w:val="19"/>
        </w:numPr>
      </w:pPr>
      <w:r>
        <w:t>Improving the performance when scanning hundreds to a thousand plus garments on the RASA</w:t>
      </w:r>
    </w:p>
    <w:p w14:paraId="6D0D67DB" w14:textId="77777777" w:rsidR="00C03829" w:rsidRDefault="00C03829" w:rsidP="00C03829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00F2C" w14:paraId="628981A6" w14:textId="77777777" w:rsidTr="002544ED">
        <w:tc>
          <w:tcPr>
            <w:tcW w:w="1926" w:type="dxa"/>
          </w:tcPr>
          <w:p w14:paraId="2C9E6302" w14:textId="77777777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490C7B" w14:textId="77777777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0B2D6" w14:textId="77777777" w:rsidR="00800F2C" w:rsidRDefault="00800F2C" w:rsidP="002544E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00F2C" w14:paraId="7FD69830" w14:textId="77777777" w:rsidTr="002544ED">
        <w:tc>
          <w:tcPr>
            <w:tcW w:w="1926" w:type="dxa"/>
          </w:tcPr>
          <w:p w14:paraId="503FA933" w14:textId="1A1AE299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5</w:t>
            </w:r>
          </w:p>
        </w:tc>
        <w:tc>
          <w:tcPr>
            <w:tcW w:w="2521" w:type="dxa"/>
          </w:tcPr>
          <w:p w14:paraId="354AF8F2" w14:textId="08D03B6C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7-DEC-2022</w:t>
            </w:r>
          </w:p>
        </w:tc>
        <w:tc>
          <w:tcPr>
            <w:tcW w:w="4903" w:type="dxa"/>
          </w:tcPr>
          <w:p w14:paraId="183D3994" w14:textId="77777777" w:rsidR="00800F2C" w:rsidRDefault="00800F2C" w:rsidP="002544E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AFE6611" w14:textId="096384ED" w:rsidR="00800F2C" w:rsidRDefault="00800F2C" w:rsidP="0036534A">
      <w:pPr>
        <w:pStyle w:val="ListParagraph"/>
        <w:numPr>
          <w:ilvl w:val="0"/>
          <w:numId w:val="19"/>
        </w:numPr>
      </w:pPr>
      <w:r>
        <w:t xml:space="preserve">Solved problem with tax not being calculated correctly when using </w:t>
      </w:r>
      <w:proofErr w:type="spellStart"/>
      <w:r>
        <w:t>VertexTax</w:t>
      </w:r>
      <w:proofErr w:type="spellEnd"/>
      <w:r>
        <w:t xml:space="preserve"> (</w:t>
      </w:r>
      <w:r w:rsidRPr="00800F2C">
        <w:t>RASA-3688</w:t>
      </w:r>
      <w:r>
        <w:t>)</w:t>
      </w:r>
    </w:p>
    <w:p w14:paraId="49EF2042" w14:textId="42E3D5D9" w:rsidR="00800F2C" w:rsidRDefault="00800F2C" w:rsidP="0036534A">
      <w:pPr>
        <w:pStyle w:val="ListParagraph"/>
        <w:numPr>
          <w:ilvl w:val="0"/>
          <w:numId w:val="19"/>
        </w:numPr>
      </w:pPr>
      <w:r>
        <w:t>Solved problem with contacts with no contact person blocking depart form stop (</w:t>
      </w:r>
      <w:r w:rsidRPr="00800F2C">
        <w:t>RASA-3766</w:t>
      </w:r>
      <w:r>
        <w:t>)</w:t>
      </w:r>
    </w:p>
    <w:p w14:paraId="398FCC1C" w14:textId="19FCFE8B" w:rsidR="00800F2C" w:rsidRDefault="00800F2C" w:rsidP="0036534A">
      <w:pPr>
        <w:pStyle w:val="ListParagraph"/>
        <w:numPr>
          <w:ilvl w:val="0"/>
          <w:numId w:val="19"/>
        </w:numPr>
      </w:pPr>
      <w:r>
        <w:t>Blocked Style/Size exchange when Max Inventory is 0 (</w:t>
      </w:r>
      <w:r w:rsidRPr="00800F2C">
        <w:t>RASA-3704</w:t>
      </w:r>
      <w:r>
        <w:t>)</w:t>
      </w:r>
    </w:p>
    <w:p w14:paraId="32091179" w14:textId="4C24A134" w:rsidR="00800F2C" w:rsidRDefault="00800F2C" w:rsidP="0036534A">
      <w:pPr>
        <w:pStyle w:val="ListParagraph"/>
        <w:numPr>
          <w:ilvl w:val="0"/>
          <w:numId w:val="19"/>
        </w:numPr>
      </w:pPr>
      <w:r>
        <w:t xml:space="preserve">Solved problem with canceling a scan of a duplicate </w:t>
      </w:r>
      <w:proofErr w:type="spellStart"/>
      <w:r>
        <w:t>smartbarcode</w:t>
      </w:r>
      <w:proofErr w:type="spellEnd"/>
      <w:r>
        <w:t xml:space="preserve"> decreasing 2 garments instead of one (</w:t>
      </w:r>
      <w:r w:rsidRPr="00800F2C">
        <w:t>RASA-3737</w:t>
      </w:r>
      <w:r>
        <w:t>)</w:t>
      </w:r>
    </w:p>
    <w:p w14:paraId="34491298" w14:textId="059EC41A" w:rsidR="00800F2C" w:rsidRDefault="00800F2C" w:rsidP="0036534A">
      <w:pPr>
        <w:pStyle w:val="ListParagraph"/>
        <w:numPr>
          <w:ilvl w:val="0"/>
          <w:numId w:val="19"/>
        </w:numPr>
      </w:pPr>
      <w:r>
        <w:t xml:space="preserve">Blocked quitting wearer or wearer product when there is a </w:t>
      </w:r>
      <w:proofErr w:type="gramStart"/>
      <w:r>
        <w:t>workorder</w:t>
      </w:r>
      <w:proofErr w:type="gramEnd"/>
      <w:r>
        <w:t xml:space="preserve"> in progress (</w:t>
      </w:r>
      <w:r w:rsidRPr="00800F2C">
        <w:t>RASA-3759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267F7" w14:paraId="416D8CFE" w14:textId="77777777" w:rsidTr="00A52A30">
        <w:tc>
          <w:tcPr>
            <w:tcW w:w="1926" w:type="dxa"/>
          </w:tcPr>
          <w:p w14:paraId="101278D2" w14:textId="77777777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FB1D201" w14:textId="77777777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3D22F4D" w14:textId="77777777" w:rsidR="005267F7" w:rsidRDefault="005267F7" w:rsidP="00A52A3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267F7" w14:paraId="017903BD" w14:textId="77777777" w:rsidTr="00A52A30">
        <w:tc>
          <w:tcPr>
            <w:tcW w:w="1926" w:type="dxa"/>
          </w:tcPr>
          <w:p w14:paraId="22C6B4F5" w14:textId="371601BA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24</w:t>
            </w:r>
          </w:p>
        </w:tc>
        <w:tc>
          <w:tcPr>
            <w:tcW w:w="2521" w:type="dxa"/>
          </w:tcPr>
          <w:p w14:paraId="3C18D5D3" w14:textId="1BFE2F32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2</w:t>
            </w:r>
          </w:p>
        </w:tc>
        <w:tc>
          <w:tcPr>
            <w:tcW w:w="4903" w:type="dxa"/>
          </w:tcPr>
          <w:p w14:paraId="1FCFC9AF" w14:textId="77777777" w:rsidR="005267F7" w:rsidRDefault="005267F7" w:rsidP="00A52A3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706755B" w14:textId="77777777" w:rsidR="005267F7" w:rsidRPr="009D0ED3" w:rsidRDefault="005267F7" w:rsidP="005267F7">
      <w:pPr>
        <w:pStyle w:val="ListParagraph"/>
        <w:numPr>
          <w:ilvl w:val="0"/>
          <w:numId w:val="19"/>
        </w:numPr>
      </w:pPr>
      <w:r>
        <w:t xml:space="preserve">Added </w:t>
      </w:r>
      <w:r w:rsidRPr="009D0ED3">
        <w:t>Password confirmation for database export</w:t>
      </w:r>
      <w:r>
        <w:t xml:space="preserve"> (</w:t>
      </w:r>
      <w:r w:rsidRPr="009D0ED3">
        <w:t>RASA-3612</w:t>
      </w:r>
      <w:r>
        <w:t>)</w:t>
      </w:r>
    </w:p>
    <w:p w14:paraId="32555E61" w14:textId="4AC1C501" w:rsidR="005267F7" w:rsidRDefault="005267F7" w:rsidP="0036534A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157215">
        <w:t xml:space="preserve">RA </w:t>
      </w:r>
      <w:proofErr w:type="spellStart"/>
      <w:r>
        <w:rPr>
          <w:rFonts w:eastAsia="Times New Roman"/>
        </w:rPr>
        <w:t>VertexTax</w:t>
      </w:r>
      <w:proofErr w:type="spellEnd"/>
      <w:r>
        <w:rPr>
          <w:rFonts w:eastAsia="Times New Roman"/>
        </w:rPr>
        <w:t xml:space="preserve"> - Negative tax after crediting invoice line</w:t>
      </w:r>
      <w:r>
        <w:t xml:space="preserve"> (</w:t>
      </w:r>
      <w:r>
        <w:rPr>
          <w:rFonts w:eastAsia="Times New Roman"/>
        </w:rPr>
        <w:t>RASA-3649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6534A" w14:paraId="3EE5F33A" w14:textId="77777777" w:rsidTr="003D37F6">
        <w:tc>
          <w:tcPr>
            <w:tcW w:w="1926" w:type="dxa"/>
          </w:tcPr>
          <w:p w14:paraId="253D9517" w14:textId="7777777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8D5059" w14:textId="7777777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6503AA1" w14:textId="77777777" w:rsidR="0036534A" w:rsidRDefault="0036534A" w:rsidP="003D37F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534A" w14:paraId="712056A9" w14:textId="77777777" w:rsidTr="003D37F6">
        <w:tc>
          <w:tcPr>
            <w:tcW w:w="1926" w:type="dxa"/>
          </w:tcPr>
          <w:p w14:paraId="16B0CF84" w14:textId="7F65C53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2</w:t>
            </w:r>
          </w:p>
        </w:tc>
        <w:tc>
          <w:tcPr>
            <w:tcW w:w="2521" w:type="dxa"/>
          </w:tcPr>
          <w:p w14:paraId="1815AD75" w14:textId="2F7BB00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UG-2022</w:t>
            </w:r>
          </w:p>
        </w:tc>
        <w:tc>
          <w:tcPr>
            <w:tcW w:w="4903" w:type="dxa"/>
          </w:tcPr>
          <w:p w14:paraId="12AC2551" w14:textId="77777777" w:rsidR="0036534A" w:rsidRDefault="0036534A" w:rsidP="003D37F6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0A9811E" w14:textId="77777777" w:rsidR="0036534A" w:rsidRDefault="0036534A" w:rsidP="0036534A"/>
    <w:p w14:paraId="01CB08C9" w14:textId="70668D77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</w:t>
      </w:r>
      <w:proofErr w:type="gramStart"/>
      <w:r>
        <w:t>where</w:t>
      </w:r>
      <w:proofErr w:type="gramEnd"/>
      <w:r>
        <w:t xml:space="preserve"> c</w:t>
      </w:r>
      <w:r w:rsidRPr="0036534A">
        <w:t xml:space="preserve">reating a loss charge event on the RA and scanning returns where there </w:t>
      </w:r>
      <w:r>
        <w:t xml:space="preserve">was </w:t>
      </w:r>
      <w:r w:rsidRPr="0036534A">
        <w:t xml:space="preserve">already a loss charge on the invoice </w:t>
      </w:r>
      <w:r>
        <w:t>(</w:t>
      </w:r>
      <w:r w:rsidRPr="00DE5E67">
        <w:t>RASA-3</w:t>
      </w:r>
      <w:r>
        <w:t>415)</w:t>
      </w:r>
    </w:p>
    <w:p w14:paraId="651CB2ED" w14:textId="00E1E6F7" w:rsidR="0036534A" w:rsidRPr="000C4528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</w:t>
      </w:r>
      <w:proofErr w:type="gramStart"/>
      <w:r>
        <w:t>where</w:t>
      </w:r>
      <w:proofErr w:type="gramEnd"/>
      <w:r>
        <w:t xml:space="preserve"> e</w:t>
      </w:r>
      <w:r w:rsidRPr="0036534A">
        <w:t xml:space="preserve">ntering Soil Counts after Settling_Departing Stop on the RA </w:t>
      </w:r>
      <w:r>
        <w:t>were</w:t>
      </w:r>
      <w:r w:rsidRPr="0036534A">
        <w:t xml:space="preserve"> not making it to ABS Client upon </w:t>
      </w:r>
      <w:proofErr w:type="gramStart"/>
      <w:r w:rsidRPr="0036534A">
        <w:t xml:space="preserve">Upload </w:t>
      </w:r>
      <w:r>
        <w:t xml:space="preserve"> (</w:t>
      </w:r>
      <w:proofErr w:type="gramEnd"/>
      <w:r w:rsidRPr="000C4528">
        <w:t>RASA-3</w:t>
      </w:r>
      <w:r>
        <w:t>530)</w:t>
      </w:r>
    </w:p>
    <w:p w14:paraId="1909245F" w14:textId="6314DC47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Added </w:t>
      </w:r>
      <w:r w:rsidRPr="0036534A">
        <w:t xml:space="preserve">RA Stop Info Pick Up Counts </w:t>
      </w:r>
      <w:r>
        <w:t>(RASA-3534)</w:t>
      </w:r>
    </w:p>
    <w:p w14:paraId="0EC51BD1" w14:textId="005FA4CA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where </w:t>
      </w:r>
      <w:r w:rsidRPr="0036534A">
        <w:t xml:space="preserve">scan smart barcodes </w:t>
      </w:r>
      <w:r>
        <w:t xml:space="preserve">couldn’t be scanned </w:t>
      </w:r>
      <w:r w:rsidRPr="0036534A">
        <w:t xml:space="preserve">when the same routes with two different dates </w:t>
      </w:r>
      <w:r>
        <w:t>were</w:t>
      </w:r>
      <w:r w:rsidRPr="0036534A">
        <w:t xml:space="preserve"> downloaded </w:t>
      </w:r>
      <w:r>
        <w:t>(RASA-3544)</w:t>
      </w:r>
    </w:p>
    <w:p w14:paraId="2DC6D28B" w14:textId="7ABCE856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where </w:t>
      </w:r>
      <w:r w:rsidRPr="0036534A">
        <w:t xml:space="preserve">Payment Verification - Collected Amount </w:t>
      </w:r>
      <w:r w:rsidR="000842A6">
        <w:t xml:space="preserve">should now </w:t>
      </w:r>
      <w:r w:rsidRPr="0036534A">
        <w:t xml:space="preserve">be mandatory </w:t>
      </w:r>
      <w:r>
        <w:t>(RASA-3548)</w:t>
      </w:r>
      <w:r w:rsidR="000842A6">
        <w:t xml:space="preserve"> </w:t>
      </w:r>
    </w:p>
    <w:p w14:paraId="704185F6" w14:textId="0908AF53" w:rsidR="0036534A" w:rsidRDefault="00455DA6" w:rsidP="0036534A">
      <w:pPr>
        <w:pStyle w:val="ListParagraph"/>
        <w:numPr>
          <w:ilvl w:val="0"/>
          <w:numId w:val="28"/>
        </w:numPr>
      </w:pPr>
      <w:r>
        <w:t xml:space="preserve">Fixed a </w:t>
      </w:r>
      <w:r w:rsidRPr="00455DA6">
        <w:t xml:space="preserve">RA Performance Issues </w:t>
      </w:r>
      <w:r>
        <w:t xml:space="preserve">when </w:t>
      </w:r>
      <w:r w:rsidRPr="00455DA6">
        <w:t>Scanning Large quantities</w:t>
      </w:r>
      <w:r>
        <w:t xml:space="preserve"> (RASA-3575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 xml:space="preserve">Now we use </w:t>
      </w:r>
      <w:proofErr w:type="gramStart"/>
      <w:r>
        <w:t>a custom</w:t>
      </w:r>
      <w:proofErr w:type="gramEnd"/>
      <w:r>
        <w:t xml:space="preserve">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lastRenderedPageBreak/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</w:t>
      </w:r>
      <w:proofErr w:type="gramStart"/>
      <w:r w:rsidR="00911D54">
        <w:t>invoice exiting</w:t>
      </w:r>
      <w:proofErr w:type="gramEnd"/>
      <w:r w:rsidR="00911D54">
        <w:t xml:space="preserve">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 xml:space="preserve">Fixed a problem for route driving date updating </w:t>
      </w:r>
      <w:proofErr w:type="gramStart"/>
      <w:r>
        <w:t>wrongfully</w:t>
      </w:r>
      <w:proofErr w:type="gramEnd"/>
      <w:r>
        <w:t xml:space="preserve">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proofErr w:type="gramStart"/>
      <w:r>
        <w:t>Now</w:t>
      </w:r>
      <w:proofErr w:type="gramEnd"/>
      <w:r>
        <w:t xml:space="preserve"> is possible to scan smart barcodes for </w:t>
      </w:r>
      <w:proofErr w:type="gramStart"/>
      <w:r>
        <w:t>moved</w:t>
      </w:r>
      <w:proofErr w:type="gramEnd"/>
      <w:r>
        <w:t xml:space="preserve">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lastRenderedPageBreak/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proofErr w:type="gramStart"/>
      <w:r w:rsidR="00937227">
        <w:t>message</w:t>
      </w:r>
      <w:r w:rsidRPr="005E60F7">
        <w:t xml:space="preserve"> is</w:t>
      </w:r>
      <w:proofErr w:type="gramEnd"/>
      <w:r w:rsidRPr="005E60F7">
        <w:t xml:space="preserve">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proofErr w:type="gramStart"/>
      <w:r>
        <w:t>:  Added</w:t>
      </w:r>
      <w:proofErr w:type="gramEnd"/>
      <w:r>
        <w:t xml:space="preserve">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lastRenderedPageBreak/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</w:t>
      </w:r>
      <w:proofErr w:type="gramStart"/>
      <w:r w:rsidR="00FD14D4" w:rsidRPr="0057049A">
        <w:t>in</w:t>
      </w:r>
      <w:proofErr w:type="gramEnd"/>
      <w:r w:rsidR="00FD14D4" w:rsidRPr="0057049A">
        <w:t xml:space="preserve">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</w:t>
      </w:r>
      <w:proofErr w:type="gramStart"/>
      <w:r>
        <w:t>downloading</w:t>
      </w:r>
      <w:proofErr w:type="gramEnd"/>
      <w:r>
        <w:t xml:space="preserve">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 xml:space="preserve">eturned </w:t>
      </w:r>
      <w:proofErr w:type="gramStart"/>
      <w:r w:rsidR="00BA7DA3" w:rsidRPr="00252BB7">
        <w:t>items</w:t>
      </w:r>
      <w:proofErr w:type="gramEnd"/>
      <w:r w:rsidR="00BA7DA3" w:rsidRPr="00252BB7">
        <w:t xml:space="preserve">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otification messages </w:t>
      </w:r>
      <w:proofErr w:type="gramStart"/>
      <w:r w:rsidRPr="00252BB7">
        <w:t>is</w:t>
      </w:r>
      <w:proofErr w:type="gramEnd"/>
      <w:r w:rsidRPr="00252BB7">
        <w:t xml:space="preserve"> not allowed </w:t>
      </w:r>
      <w:proofErr w:type="gramStart"/>
      <w:r w:rsidRPr="00252BB7">
        <w:t>reply</w:t>
      </w:r>
      <w:proofErr w:type="gramEnd"/>
      <w:r w:rsidRPr="00252BB7">
        <w:t>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</w:t>
      </w:r>
      <w:proofErr w:type="gramStart"/>
      <w:r>
        <w:t>downloading</w:t>
      </w:r>
      <w:proofErr w:type="gramEnd"/>
      <w:r>
        <w:t xml:space="preserve"> </w:t>
      </w:r>
      <w:proofErr w:type="gramStart"/>
      <w:r>
        <w:t>when is</w:t>
      </w:r>
      <w:proofErr w:type="gramEnd"/>
      <w:r>
        <w:t xml:space="preserve">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 xml:space="preserve">: The product size is now highlighted in a “bubble” and container </w:t>
      </w:r>
      <w:proofErr w:type="gramStart"/>
      <w:r w:rsidR="00C644AD">
        <w:t>stickers</w:t>
      </w:r>
      <w:proofErr w:type="gramEnd"/>
      <w:r w:rsidR="00C644AD">
        <w:t xml:space="preserve">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Marking of</w:t>
      </w:r>
      <w:proofErr w:type="gramEnd"/>
      <w:r>
        <w:t xml:space="preserve">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Decreasing of</w:t>
      </w:r>
      <w:proofErr w:type="gramEnd"/>
      <w:r>
        <w:t xml:space="preserve">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</w:t>
            </w:r>
            <w:proofErr w:type="gramStart"/>
            <w:r w:rsidRPr="00421E28">
              <w:rPr>
                <w:sz w:val="20"/>
                <w:szCs w:val="24"/>
              </w:rPr>
              <w:t>assistant</w:t>
            </w:r>
            <w:proofErr w:type="gramEnd"/>
            <w:r w:rsidRPr="00421E28">
              <w:rPr>
                <w:sz w:val="20"/>
                <w:szCs w:val="24"/>
              </w:rPr>
              <w:t xml:space="preserve">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 xml:space="preserve">isplay Customer Number </w:t>
            </w:r>
            <w:proofErr w:type="gramStart"/>
            <w:r w:rsidRPr="00533B06">
              <w:rPr>
                <w:sz w:val="20"/>
                <w:szCs w:val="24"/>
              </w:rPr>
              <w:t>in Stop</w:t>
            </w:r>
            <w:proofErr w:type="gramEnd"/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>
              <w:rPr>
                <w:sz w:val="20"/>
                <w:szCs w:val="24"/>
              </w:rPr>
              <w:t xml:space="preserve">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that </w:t>
            </w:r>
            <w:proofErr w:type="gramStart"/>
            <w:r>
              <w:rPr>
                <w:sz w:val="20"/>
                <w:szCs w:val="24"/>
              </w:rPr>
              <w:t>appeared</w:t>
            </w:r>
            <w:proofErr w:type="gramEnd"/>
            <w:r>
              <w:rPr>
                <w:sz w:val="20"/>
                <w:szCs w:val="24"/>
              </w:rPr>
              <w:t xml:space="preserve">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</w:t>
            </w:r>
            <w:proofErr w:type="gramStart"/>
            <w:r w:rsidRPr="00214F69">
              <w:rPr>
                <w:sz w:val="20"/>
                <w:szCs w:val="24"/>
              </w:rPr>
              <w:t>exists</w:t>
            </w:r>
            <w:proofErr w:type="gramEnd"/>
            <w:r w:rsidRPr="00214F69">
              <w:rPr>
                <w:sz w:val="20"/>
                <w:szCs w:val="24"/>
              </w:rPr>
              <w:t xml:space="preserve">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</w:t>
            </w:r>
            <w:proofErr w:type="gramEnd"/>
            <w:r w:rsidR="00B17123">
              <w:rPr>
                <w:sz w:val="20"/>
                <w:szCs w:val="24"/>
              </w:rPr>
              <w:t xml:space="preserve">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</w:t>
            </w:r>
            <w:proofErr w:type="gramStart"/>
            <w:r w:rsidRPr="001A43BC">
              <w:rPr>
                <w:sz w:val="20"/>
                <w:szCs w:val="24"/>
              </w:rPr>
              <w:t xml:space="preserve">button </w:t>
            </w:r>
            <w:r w:rsidR="00B17123">
              <w:rPr>
                <w:sz w:val="20"/>
                <w:szCs w:val="24"/>
              </w:rPr>
              <w:t>was</w:t>
            </w:r>
            <w:proofErr w:type="gramEnd"/>
            <w:r w:rsidR="00B17123">
              <w:rPr>
                <w:sz w:val="20"/>
                <w:szCs w:val="24"/>
              </w:rPr>
              <w:t xml:space="preserve">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 w:rsidRPr="0061417D">
              <w:rPr>
                <w:sz w:val="20"/>
                <w:szCs w:val="24"/>
              </w:rPr>
              <w:t>Solved problem</w:t>
            </w:r>
            <w:proofErr w:type="gramEnd"/>
            <w:r w:rsidRPr="0061417D">
              <w:rPr>
                <w:sz w:val="20"/>
                <w:szCs w:val="24"/>
              </w:rPr>
              <w:t xml:space="preserve">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proofErr w:type="gramStart"/>
      <w:r w:rsidR="00111E59">
        <w:t>the case</w:t>
      </w:r>
      <w:r>
        <w:t>s</w:t>
      </w:r>
      <w:proofErr w:type="gramEnd"/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</w:t>
      </w:r>
      <w:proofErr w:type="gramStart"/>
      <w:r w:rsidRPr="00C63683">
        <w:t>in</w:t>
      </w:r>
      <w:proofErr w:type="gramEnd"/>
      <w:r w:rsidRPr="00C63683">
        <w:t xml:space="preserve">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lastRenderedPageBreak/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lastRenderedPageBreak/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 xml:space="preserve">Solved the problem with the price that </w:t>
      </w:r>
      <w:proofErr w:type="gramStart"/>
      <w:r>
        <w:t>not</w:t>
      </w:r>
      <w:proofErr w:type="gramEnd"/>
      <w:r>
        <w:t xml:space="preserve"> </w:t>
      </w:r>
      <w:proofErr w:type="gramStart"/>
      <w:r>
        <w:t>filled on</w:t>
      </w:r>
      <w:proofErr w:type="gramEnd"/>
      <w:r>
        <w:t xml:space="preserve">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</w:t>
      </w:r>
      <w:proofErr w:type="gramStart"/>
      <w:r w:rsidR="00430DFD">
        <w:t>time</w:t>
      </w:r>
      <w:proofErr w:type="gramEnd"/>
      <w:r w:rsidR="00430DFD">
        <w:t xml:space="preserve">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lastRenderedPageBreak/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Now the changes made to bill or circ qty on RA contract </w:t>
      </w:r>
      <w:proofErr w:type="gramStart"/>
      <w:r>
        <w:t>product</w:t>
      </w:r>
      <w:proofErr w:type="gramEnd"/>
      <w:r>
        <w:t xml:space="preserve">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</w:t>
      </w:r>
      <w:proofErr w:type="gramStart"/>
      <w:r w:rsidR="00080804">
        <w:t>marked</w:t>
      </w:r>
      <w:r w:rsidR="009A46DA">
        <w:t xml:space="preserve"> </w:t>
      </w:r>
      <w:r>
        <w:t xml:space="preserve"> (</w:t>
      </w:r>
      <w:proofErr w:type="gramEnd"/>
      <w:r>
        <w:t>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 xml:space="preserve">Solved the problem </w:t>
      </w:r>
      <w:proofErr w:type="gramStart"/>
      <w:r>
        <w:t>with</w:t>
      </w:r>
      <w:proofErr w:type="gramEnd"/>
      <w:r>
        <w:t xml:space="preserve">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</w:t>
      </w:r>
      <w:proofErr w:type="gramStart"/>
      <w:r>
        <w:t>update</w:t>
      </w:r>
      <w:proofErr w:type="gramEnd"/>
      <w:r>
        <w:t xml:space="preserve">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</w:t>
      </w:r>
      <w:proofErr w:type="gramStart"/>
      <w:r>
        <w:t>negative</w:t>
      </w:r>
      <w:proofErr w:type="gramEnd"/>
      <w:r>
        <w:t xml:space="preserve">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</w:t>
      </w:r>
      <w:proofErr w:type="gramStart"/>
      <w:r>
        <w:t>doesn’t appears</w:t>
      </w:r>
      <w:proofErr w:type="gramEnd"/>
      <w:r>
        <w:t xml:space="preserve">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</w:t>
      </w:r>
      <w:proofErr w:type="gramStart"/>
      <w:r w:rsidRPr="00E808C7">
        <w:t>loss now</w:t>
      </w:r>
      <w:proofErr w:type="gramEnd"/>
      <w:r w:rsidRPr="00E808C7">
        <w:t xml:space="preserve">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 xml:space="preserve">Solved the problem with scanning smart barcodes in </w:t>
      </w:r>
      <w:proofErr w:type="gramStart"/>
      <w:r>
        <w:t>scan</w:t>
      </w:r>
      <w:proofErr w:type="gramEnd"/>
      <w:r>
        <w:t xml:space="preserve">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 xml:space="preserve">Solved problem with Mandatory messages and no messages to </w:t>
      </w:r>
      <w:proofErr w:type="gramStart"/>
      <w:r w:rsidRPr="007A0661">
        <w:t>follow-up</w:t>
      </w:r>
      <w:proofErr w:type="gramEnd"/>
      <w:r w:rsidRPr="007A0661">
        <w:t xml:space="preserve">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 xml:space="preserve">Solved problem with full credit fills invoice up </w:t>
      </w:r>
      <w:proofErr w:type="gramStart"/>
      <w:r w:rsidRPr="007A0661">
        <w:t>until</w:t>
      </w:r>
      <w:proofErr w:type="gramEnd"/>
      <w:r w:rsidRPr="007A0661">
        <w:t xml:space="preserve">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proofErr w:type="gramStart"/>
      <w:r>
        <w:rPr>
          <w:rFonts w:eastAsia="Times New Roman"/>
        </w:rPr>
        <w:t>move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</w:t>
      </w:r>
      <w:proofErr w:type="gramStart"/>
      <w:r>
        <w:rPr>
          <w:rFonts w:eastAsia="Times New Roman"/>
        </w:rPr>
        <w:t>uploa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</w:t>
      </w:r>
      <w:proofErr w:type="gramStart"/>
      <w:r>
        <w:t>Replacement field</w:t>
      </w:r>
      <w:proofErr w:type="gramEnd"/>
      <w:r>
        <w:t xml:space="preserve">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</w:t>
      </w:r>
      <w:proofErr w:type="gramStart"/>
      <w:r>
        <w:t>crash</w:t>
      </w:r>
      <w:proofErr w:type="gramEnd"/>
      <w:r>
        <w:t xml:space="preserve">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</w:t>
      </w:r>
      <w:proofErr w:type="gramStart"/>
      <w:r>
        <w:t>a least</w:t>
      </w:r>
      <w:proofErr w:type="gramEnd"/>
      <w:r>
        <w:t xml:space="preserve">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Bill </w:t>
      </w:r>
      <w:proofErr w:type="gramStart"/>
      <w:r>
        <w:t>loss</w:t>
      </w:r>
      <w:proofErr w:type="gramEnd"/>
      <w:r>
        <w:t xml:space="preserve">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</w:t>
      </w:r>
      <w:proofErr w:type="gramStart"/>
      <w:r>
        <w:t>not</w:t>
      </w:r>
      <w:proofErr w:type="gramEnd"/>
      <w:r>
        <w:t xml:space="preserve"> </w:t>
      </w:r>
      <w:proofErr w:type="gramStart"/>
      <w:r>
        <w:t>allowed anymore</w:t>
      </w:r>
      <w:proofErr w:type="gramEnd"/>
      <w:r>
        <w:t xml:space="preserve">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When modifying </w:t>
      </w:r>
      <w:proofErr w:type="gramStart"/>
      <w:r>
        <w:t>a PLPC</w:t>
      </w:r>
      <w:proofErr w:type="gramEnd"/>
      <w:r>
        <w:t xml:space="preserve"> billing lines with multiple delivery frequencies, there </w:t>
      </w:r>
      <w:proofErr w:type="gramStart"/>
      <w:r>
        <w:t>is</w:t>
      </w:r>
      <w:proofErr w:type="gramEnd"/>
      <w:r>
        <w:t xml:space="preserve"> </w:t>
      </w:r>
      <w:proofErr w:type="gramStart"/>
      <w:r>
        <w:t>not allowed anymore to have</w:t>
      </w:r>
      <w:proofErr w:type="gramEnd"/>
      <w:r>
        <w:t xml:space="preserve">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gramStart"/>
      <w:r w:rsidR="001C1A85">
        <w:t>an issue</w:t>
      </w:r>
      <w:proofErr w:type="gramEnd"/>
      <w:r w:rsidR="001C1A85">
        <w:t xml:space="preserve">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</w:t>
      </w:r>
      <w:proofErr w:type="gramStart"/>
      <w:r>
        <w:t>quitted</w:t>
      </w:r>
      <w:proofErr w:type="gramEnd"/>
      <w:r>
        <w:t xml:space="preserve">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proofErr w:type="gramStart"/>
      <w:r w:rsidR="00E862A4">
        <w:t>to be returned</w:t>
      </w:r>
      <w:proofErr w:type="gramEnd"/>
      <w:r w:rsidR="00E862A4">
        <w:t xml:space="preserve">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10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1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2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3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lastRenderedPageBreak/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Fixed </w:t>
      </w:r>
      <w:proofErr w:type="gramStart"/>
      <w:r w:rsidRPr="004354B7">
        <w:rPr>
          <w:sz w:val="24"/>
          <w:szCs w:val="24"/>
        </w:rPr>
        <w:t>a contact</w:t>
      </w:r>
      <w:proofErr w:type="gramEnd"/>
      <w:r w:rsidRPr="004354B7">
        <w:rPr>
          <w:sz w:val="24"/>
          <w:szCs w:val="24"/>
        </w:rPr>
        <w:t xml:space="preserve">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>New functionality</w:t>
      </w:r>
      <w:proofErr w:type="gramStart"/>
      <w:r>
        <w:rPr>
          <w:rFonts w:cs="Arial"/>
          <w:bCs/>
          <w:color w:val="292929"/>
          <w:sz w:val="24"/>
          <w:szCs w:val="24"/>
        </w:rPr>
        <w:t>:  Off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 xml:space="preserve">GPS coordinates longer than standard </w:t>
      </w:r>
      <w:proofErr w:type="gramStart"/>
      <w:r w:rsidRPr="001741BB">
        <w:rPr>
          <w:sz w:val="24"/>
          <w:szCs w:val="24"/>
        </w:rPr>
        <w:t>dimension</w:t>
      </w:r>
      <w:proofErr w:type="gramEnd"/>
      <w:r w:rsidRPr="001741BB">
        <w:rPr>
          <w:sz w:val="24"/>
          <w:szCs w:val="24"/>
        </w:rPr>
        <w:t xml:space="preserve">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</w:t>
      </w:r>
      <w:proofErr w:type="gramStart"/>
      <w:r w:rsidRPr="00A9540A">
        <w:rPr>
          <w:sz w:val="24"/>
          <w:szCs w:val="24"/>
        </w:rPr>
        <w:t>appears</w:t>
      </w:r>
      <w:proofErr w:type="gramEnd"/>
      <w:r w:rsidRPr="00A9540A">
        <w:rPr>
          <w:sz w:val="24"/>
          <w:szCs w:val="24"/>
        </w:rPr>
        <w:t xml:space="preserve">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Loss charge not credited if return ends on "</w:t>
      </w:r>
      <w:proofErr w:type="gramStart"/>
      <w:r w:rsidRPr="00E46B75">
        <w:rPr>
          <w:sz w:val="24"/>
          <w:szCs w:val="24"/>
        </w:rPr>
        <w:t>todays</w:t>
      </w:r>
      <w:proofErr w:type="gramEnd"/>
      <w:r w:rsidRPr="00E46B75">
        <w:rPr>
          <w:sz w:val="24"/>
          <w:szCs w:val="24"/>
        </w:rPr>
        <w:t>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Replacement garments to be returned </w:t>
      </w:r>
      <w:proofErr w:type="gramStart"/>
      <w:r w:rsidRPr="00E46B75">
        <w:rPr>
          <w:sz w:val="24"/>
          <w:szCs w:val="24"/>
        </w:rPr>
        <w:t>are showing</w:t>
      </w:r>
      <w:proofErr w:type="gramEnd"/>
      <w:r w:rsidRPr="00E46B75">
        <w:rPr>
          <w:sz w:val="24"/>
          <w:szCs w:val="24"/>
        </w:rPr>
        <w:t xml:space="preserve">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‘Unexpected error’ makes RA Android application </w:t>
      </w:r>
      <w:proofErr w:type="gramStart"/>
      <w:r w:rsidRPr="000C1483">
        <w:rPr>
          <w:rFonts w:cs="Courier New"/>
          <w:sz w:val="24"/>
          <w:szCs w:val="24"/>
        </w:rPr>
        <w:t>to crash</w:t>
      </w:r>
      <w:proofErr w:type="gramEnd"/>
      <w:r w:rsidRPr="000C1483">
        <w:rPr>
          <w:rFonts w:cs="Courier New"/>
          <w:sz w:val="24"/>
          <w:szCs w:val="24"/>
        </w:rPr>
        <w:t xml:space="preserve">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Loss charge not credited if return ends on "</w:t>
      </w:r>
      <w:proofErr w:type="gramStart"/>
      <w:r w:rsidRPr="000C1483">
        <w:rPr>
          <w:rFonts w:cs="Courier New"/>
          <w:sz w:val="24"/>
          <w:szCs w:val="24"/>
        </w:rPr>
        <w:t>todays</w:t>
      </w:r>
      <w:proofErr w:type="gramEnd"/>
      <w:r w:rsidRPr="000C1483">
        <w:rPr>
          <w:rFonts w:cs="Courier New"/>
          <w:sz w:val="24"/>
          <w:szCs w:val="24"/>
        </w:rPr>
        <w:t>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he " View to Be Returned Items" dialog in the "Return Items" functionality </w:t>
      </w:r>
      <w:proofErr w:type="gramStart"/>
      <w:r w:rsidRPr="000C1483">
        <w:rPr>
          <w:rFonts w:cs="Courier New"/>
          <w:sz w:val="24"/>
          <w:szCs w:val="24"/>
        </w:rPr>
        <w:t>is showing</w:t>
      </w:r>
      <w:proofErr w:type="gramEnd"/>
      <w:r w:rsidRPr="000C1483">
        <w:rPr>
          <w:rFonts w:cs="Courier New"/>
          <w:sz w:val="24"/>
          <w:szCs w:val="24"/>
        </w:rPr>
        <w:t xml:space="preserve">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Container Recording - RA android sum of containers displayed </w:t>
      </w:r>
      <w:proofErr w:type="gramStart"/>
      <w:r w:rsidRPr="000C1483">
        <w:rPr>
          <w:rFonts w:cs="Courier New"/>
          <w:sz w:val="24"/>
          <w:szCs w:val="24"/>
        </w:rPr>
        <w:t>incorrect</w:t>
      </w:r>
      <w:proofErr w:type="gramEnd"/>
      <w:r w:rsidRPr="000C1483">
        <w:rPr>
          <w:rFonts w:cs="Courier New"/>
          <w:sz w:val="24"/>
          <w:szCs w:val="24"/>
        </w:rPr>
        <w:t xml:space="preserve">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Possibility </w:t>
      </w:r>
      <w:proofErr w:type="gramStart"/>
      <w:r>
        <w:rPr>
          <w:rFonts w:cs="Courier New"/>
          <w:sz w:val="24"/>
          <w:szCs w:val="24"/>
        </w:rPr>
        <w:t>to change actual</w:t>
      </w:r>
      <w:proofErr w:type="gramEnd"/>
      <w:r>
        <w:rPr>
          <w:rFonts w:cs="Courier New"/>
          <w:sz w:val="24"/>
          <w:szCs w:val="24"/>
        </w:rPr>
        <w:t xml:space="preserve">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>
        <w:rPr>
          <w:rFonts w:cs="Courier New"/>
          <w:sz w:val="24"/>
          <w:szCs w:val="24"/>
        </w:rPr>
        <w:t>deliver</w:t>
      </w:r>
      <w:proofErr w:type="gramEnd"/>
      <w:r>
        <w:rPr>
          <w:rFonts w:cs="Courier New"/>
          <w:sz w:val="24"/>
          <w:szCs w:val="24"/>
        </w:rPr>
        <w:t xml:space="preserve">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 w:rsidR="0007257E">
        <w:rPr>
          <w:rFonts w:cs="Courier New"/>
          <w:sz w:val="24"/>
          <w:szCs w:val="24"/>
        </w:rPr>
        <w:t>deliver</w:t>
      </w:r>
      <w:proofErr w:type="gramEnd"/>
      <w:r w:rsidR="0007257E">
        <w:rPr>
          <w:rFonts w:cs="Courier New"/>
          <w:sz w:val="24"/>
          <w:szCs w:val="24"/>
        </w:rPr>
        <w:t xml:space="preserve">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the correct stop if the user mistakenly </w:t>
      </w:r>
      <w:proofErr w:type="gramStart"/>
      <w:r w:rsidR="00D716D5">
        <w:rPr>
          <w:rFonts w:cs="Courier New"/>
          <w:sz w:val="24"/>
          <w:szCs w:val="24"/>
        </w:rPr>
        <w:t>arrived</w:t>
      </w:r>
      <w:proofErr w:type="gramEnd"/>
      <w:r w:rsidR="00D716D5">
        <w:rPr>
          <w:rFonts w:cs="Courier New"/>
          <w:sz w:val="24"/>
          <w:szCs w:val="24"/>
        </w:rPr>
        <w:t xml:space="preserve">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proofErr w:type="gramEnd"/>
      <w:r w:rsidR="00515AFC">
        <w:rPr>
          <w:rFonts w:cs="Courier New"/>
          <w:sz w:val="24"/>
          <w:szCs w:val="24"/>
        </w:rPr>
        <w:t xml:space="preserve">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add </w:t>
      </w:r>
      <w:proofErr w:type="gramStart"/>
      <w:r>
        <w:rPr>
          <w:rFonts w:cs="Courier New"/>
          <w:sz w:val="24"/>
          <w:szCs w:val="24"/>
        </w:rPr>
        <w:t>on-module</w:t>
      </w:r>
      <w:proofErr w:type="gramEnd"/>
      <w:r>
        <w:rPr>
          <w:rFonts w:cs="Courier New"/>
          <w:sz w:val="24"/>
          <w:szCs w:val="24"/>
        </w:rPr>
        <w:t xml:space="preserve">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add </w:t>
      </w:r>
      <w:proofErr w:type="gramStart"/>
      <w:r>
        <w:rPr>
          <w:rFonts w:cs="Courier New"/>
          <w:sz w:val="24"/>
          <w:szCs w:val="24"/>
        </w:rPr>
        <w:t>on-module</w:t>
      </w:r>
      <w:proofErr w:type="gramEnd"/>
      <w:r>
        <w:rPr>
          <w:rFonts w:cs="Courier New"/>
          <w:sz w:val="24"/>
          <w:szCs w:val="24"/>
        </w:rPr>
        <w:t xml:space="preserve">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proofErr w:type="gramEnd"/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proofErr w:type="gramStart"/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proofErr w:type="gramEnd"/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>Garment</w:t>
      </w:r>
      <w:proofErr w:type="gramEnd"/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the user visited a stop or made it undeliverable, the focus in stops list jumped to an incorrect position. It should have jumped to the last </w:t>
      </w:r>
      <w:proofErr w:type="gramStart"/>
      <w:r>
        <w:rPr>
          <w:rFonts w:cs="Courier New"/>
          <w:sz w:val="24"/>
          <w:szCs w:val="24"/>
        </w:rPr>
        <w:t>visited stop</w:t>
      </w:r>
      <w:proofErr w:type="gramEnd"/>
      <w:r>
        <w:rPr>
          <w:rFonts w:cs="Courier New"/>
          <w:sz w:val="24"/>
          <w:szCs w:val="24"/>
        </w:rPr>
        <w:t>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departure </w:t>
      </w:r>
      <w:proofErr w:type="gramStart"/>
      <w:r>
        <w:rPr>
          <w:rFonts w:cs="Courier New"/>
          <w:sz w:val="24"/>
          <w:szCs w:val="24"/>
        </w:rPr>
        <w:t>show</w:t>
      </w:r>
      <w:proofErr w:type="gramEnd"/>
      <w:r>
        <w:rPr>
          <w:rFonts w:cs="Courier New"/>
          <w:sz w:val="24"/>
          <w:szCs w:val="24"/>
        </w:rPr>
        <w:t xml:space="preserve">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</w:t>
      </w:r>
      <w:proofErr w:type="gramEnd"/>
      <w:r w:rsidR="0067750D">
        <w:rPr>
          <w:rFonts w:cs="Courier New"/>
          <w:sz w:val="24"/>
          <w:szCs w:val="24"/>
        </w:rPr>
        <w:t xml:space="preserve">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9A1ECA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52E789" w14:textId="77777777" w:rsidR="00FB5CB0" w:rsidRDefault="00FB5CB0" w:rsidP="00B42730">
      <w:pPr>
        <w:spacing w:after="0" w:line="240" w:lineRule="auto"/>
      </w:pPr>
      <w:r>
        <w:separator/>
      </w:r>
    </w:p>
  </w:endnote>
  <w:endnote w:type="continuationSeparator" w:id="0">
    <w:p w14:paraId="69D3FF44" w14:textId="77777777" w:rsidR="00FB5CB0" w:rsidRDefault="00FB5CB0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0E77C1" w14:textId="77777777" w:rsidR="00FB5CB0" w:rsidRDefault="00FB5CB0" w:rsidP="00B42730">
      <w:pPr>
        <w:spacing w:after="0" w:line="240" w:lineRule="auto"/>
      </w:pPr>
      <w:r>
        <w:separator/>
      </w:r>
    </w:p>
  </w:footnote>
  <w:footnote w:type="continuationSeparator" w:id="0">
    <w:p w14:paraId="1404452D" w14:textId="77777777" w:rsidR="00FB5CB0" w:rsidRDefault="00FB5CB0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17744D"/>
    <w:multiLevelType w:val="multilevel"/>
    <w:tmpl w:val="11ECD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66EA3"/>
    <w:multiLevelType w:val="multilevel"/>
    <w:tmpl w:val="E842BBB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5A7031C"/>
    <w:multiLevelType w:val="hybridMultilevel"/>
    <w:tmpl w:val="0450D7A8"/>
    <w:lvl w:ilvl="0" w:tplc="38F6A10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7"/>
  </w:num>
  <w:num w:numId="2" w16cid:durableId="1001615633">
    <w:abstractNumId w:val="16"/>
  </w:num>
  <w:num w:numId="3" w16cid:durableId="1927299529">
    <w:abstractNumId w:val="19"/>
  </w:num>
  <w:num w:numId="4" w16cid:durableId="875656626">
    <w:abstractNumId w:val="5"/>
  </w:num>
  <w:num w:numId="5" w16cid:durableId="1507674437">
    <w:abstractNumId w:val="10"/>
  </w:num>
  <w:num w:numId="6" w16cid:durableId="1723796322">
    <w:abstractNumId w:val="15"/>
  </w:num>
  <w:num w:numId="7" w16cid:durableId="1419208177">
    <w:abstractNumId w:val="0"/>
  </w:num>
  <w:num w:numId="8" w16cid:durableId="866335932">
    <w:abstractNumId w:val="24"/>
  </w:num>
  <w:num w:numId="9" w16cid:durableId="838736547">
    <w:abstractNumId w:val="4"/>
  </w:num>
  <w:num w:numId="10" w16cid:durableId="1397506460">
    <w:abstractNumId w:val="26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4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7"/>
  </w:num>
  <w:num w:numId="18" w16cid:durableId="682823029">
    <w:abstractNumId w:val="27"/>
  </w:num>
  <w:num w:numId="19" w16cid:durableId="373697972">
    <w:abstractNumId w:val="22"/>
  </w:num>
  <w:num w:numId="20" w16cid:durableId="1831554074">
    <w:abstractNumId w:val="23"/>
  </w:num>
  <w:num w:numId="21" w16cid:durableId="1070926477">
    <w:abstractNumId w:val="18"/>
  </w:num>
  <w:num w:numId="22" w16cid:durableId="468667182">
    <w:abstractNumId w:val="9"/>
  </w:num>
  <w:num w:numId="23" w16cid:durableId="919603155">
    <w:abstractNumId w:val="2"/>
  </w:num>
  <w:num w:numId="24" w16cid:durableId="1129278324">
    <w:abstractNumId w:val="12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1"/>
  </w:num>
  <w:num w:numId="29" w16cid:durableId="1474327585">
    <w:abstractNumId w:val="25"/>
  </w:num>
  <w:num w:numId="30" w16cid:durableId="1481461833">
    <w:abstractNumId w:val="20"/>
  </w:num>
  <w:num w:numId="31" w16cid:durableId="2057462635">
    <w:abstractNumId w:val="13"/>
  </w:num>
  <w:num w:numId="32" w16cid:durableId="202882520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8FAKLOSMU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3BCB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4633"/>
    <w:rsid w:val="00075244"/>
    <w:rsid w:val="00075F11"/>
    <w:rsid w:val="0008024C"/>
    <w:rsid w:val="00080804"/>
    <w:rsid w:val="00082EB2"/>
    <w:rsid w:val="00083C4F"/>
    <w:rsid w:val="000842A6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C739F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6D4"/>
    <w:rsid w:val="001A1FC7"/>
    <w:rsid w:val="001A37BF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333"/>
    <w:rsid w:val="00206AE4"/>
    <w:rsid w:val="00207560"/>
    <w:rsid w:val="00212006"/>
    <w:rsid w:val="00213534"/>
    <w:rsid w:val="00214F69"/>
    <w:rsid w:val="00215CB0"/>
    <w:rsid w:val="002205DC"/>
    <w:rsid w:val="00220D14"/>
    <w:rsid w:val="002304E6"/>
    <w:rsid w:val="00234EED"/>
    <w:rsid w:val="00237953"/>
    <w:rsid w:val="00240BAF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97BAE"/>
    <w:rsid w:val="002A0037"/>
    <w:rsid w:val="002A277B"/>
    <w:rsid w:val="002A2886"/>
    <w:rsid w:val="002A52B0"/>
    <w:rsid w:val="002A619E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2A12"/>
    <w:rsid w:val="002F32B0"/>
    <w:rsid w:val="002F4515"/>
    <w:rsid w:val="002F6070"/>
    <w:rsid w:val="002F6E84"/>
    <w:rsid w:val="003001AE"/>
    <w:rsid w:val="003023D8"/>
    <w:rsid w:val="00303EEC"/>
    <w:rsid w:val="0030495F"/>
    <w:rsid w:val="00311134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34A"/>
    <w:rsid w:val="00365FC3"/>
    <w:rsid w:val="00366BA4"/>
    <w:rsid w:val="003672C7"/>
    <w:rsid w:val="00367C6C"/>
    <w:rsid w:val="00370572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069A6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46568"/>
    <w:rsid w:val="0045045C"/>
    <w:rsid w:val="00453BA4"/>
    <w:rsid w:val="00455DA6"/>
    <w:rsid w:val="00460141"/>
    <w:rsid w:val="00465A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2B84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5E65"/>
    <w:rsid w:val="004C6388"/>
    <w:rsid w:val="004E0634"/>
    <w:rsid w:val="004E6CF1"/>
    <w:rsid w:val="004F382C"/>
    <w:rsid w:val="004F40FB"/>
    <w:rsid w:val="005013CB"/>
    <w:rsid w:val="0050554D"/>
    <w:rsid w:val="005074A8"/>
    <w:rsid w:val="00507CA4"/>
    <w:rsid w:val="00514136"/>
    <w:rsid w:val="00514FCA"/>
    <w:rsid w:val="00515398"/>
    <w:rsid w:val="00515AFC"/>
    <w:rsid w:val="00520DBE"/>
    <w:rsid w:val="005214C5"/>
    <w:rsid w:val="005221B5"/>
    <w:rsid w:val="005267F7"/>
    <w:rsid w:val="00526803"/>
    <w:rsid w:val="00533B06"/>
    <w:rsid w:val="00533C2E"/>
    <w:rsid w:val="0053653B"/>
    <w:rsid w:val="00544B60"/>
    <w:rsid w:val="00545C47"/>
    <w:rsid w:val="00545D00"/>
    <w:rsid w:val="005469BD"/>
    <w:rsid w:val="00546A65"/>
    <w:rsid w:val="00546CA1"/>
    <w:rsid w:val="00550419"/>
    <w:rsid w:val="00550E13"/>
    <w:rsid w:val="00554ED1"/>
    <w:rsid w:val="005567C0"/>
    <w:rsid w:val="00560394"/>
    <w:rsid w:val="00562DCE"/>
    <w:rsid w:val="00564F09"/>
    <w:rsid w:val="005650D1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50EB"/>
    <w:rsid w:val="00596193"/>
    <w:rsid w:val="005A3480"/>
    <w:rsid w:val="005A6C49"/>
    <w:rsid w:val="005B0EDA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135F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08F2"/>
    <w:rsid w:val="00692139"/>
    <w:rsid w:val="00694A77"/>
    <w:rsid w:val="00695D66"/>
    <w:rsid w:val="00696E28"/>
    <w:rsid w:val="00697FD5"/>
    <w:rsid w:val="006A2B14"/>
    <w:rsid w:val="006A638C"/>
    <w:rsid w:val="006B0FEF"/>
    <w:rsid w:val="006B3077"/>
    <w:rsid w:val="006B3B51"/>
    <w:rsid w:val="006B6067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45FE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3510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0B2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4AC8"/>
    <w:rsid w:val="007D7DD4"/>
    <w:rsid w:val="007E0BCF"/>
    <w:rsid w:val="007E34B4"/>
    <w:rsid w:val="007E4D3A"/>
    <w:rsid w:val="007E5A7D"/>
    <w:rsid w:val="007F0674"/>
    <w:rsid w:val="007F243D"/>
    <w:rsid w:val="007F45A6"/>
    <w:rsid w:val="007F4FEA"/>
    <w:rsid w:val="0080020D"/>
    <w:rsid w:val="00800F2C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73BD4"/>
    <w:rsid w:val="00881EB3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C7054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8F771E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2A43"/>
    <w:rsid w:val="009330D1"/>
    <w:rsid w:val="0093392C"/>
    <w:rsid w:val="00935404"/>
    <w:rsid w:val="00935A22"/>
    <w:rsid w:val="009366B8"/>
    <w:rsid w:val="00937227"/>
    <w:rsid w:val="0094545D"/>
    <w:rsid w:val="009456E0"/>
    <w:rsid w:val="00947DC1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1ECA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7858"/>
    <w:rsid w:val="009D76DC"/>
    <w:rsid w:val="009E26CF"/>
    <w:rsid w:val="009E2718"/>
    <w:rsid w:val="009E7293"/>
    <w:rsid w:val="009E7902"/>
    <w:rsid w:val="009F16A0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28C5"/>
    <w:rsid w:val="00AD3024"/>
    <w:rsid w:val="00AD3B02"/>
    <w:rsid w:val="00AE40A6"/>
    <w:rsid w:val="00AF2082"/>
    <w:rsid w:val="00AF24A3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353"/>
    <w:rsid w:val="00BD7D06"/>
    <w:rsid w:val="00BE0D72"/>
    <w:rsid w:val="00BE4179"/>
    <w:rsid w:val="00BE6930"/>
    <w:rsid w:val="00BF1467"/>
    <w:rsid w:val="00BF1C3E"/>
    <w:rsid w:val="00BF56BF"/>
    <w:rsid w:val="00C02661"/>
    <w:rsid w:val="00C03829"/>
    <w:rsid w:val="00C063A3"/>
    <w:rsid w:val="00C07F3D"/>
    <w:rsid w:val="00C12DF5"/>
    <w:rsid w:val="00C145B9"/>
    <w:rsid w:val="00C14AA7"/>
    <w:rsid w:val="00C14C9B"/>
    <w:rsid w:val="00C15ADE"/>
    <w:rsid w:val="00C16AB3"/>
    <w:rsid w:val="00C21E3F"/>
    <w:rsid w:val="00C23273"/>
    <w:rsid w:val="00C2758B"/>
    <w:rsid w:val="00C3018F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4A3B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1B2"/>
    <w:rsid w:val="00D33F99"/>
    <w:rsid w:val="00D34C9F"/>
    <w:rsid w:val="00D35C05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B641C"/>
    <w:rsid w:val="00DC03C8"/>
    <w:rsid w:val="00DC6BAC"/>
    <w:rsid w:val="00DD26B9"/>
    <w:rsid w:val="00DD5509"/>
    <w:rsid w:val="00DD65A4"/>
    <w:rsid w:val="00DD780E"/>
    <w:rsid w:val="00DD7BD0"/>
    <w:rsid w:val="00DE2FC7"/>
    <w:rsid w:val="00DE5E67"/>
    <w:rsid w:val="00DF0615"/>
    <w:rsid w:val="00DF1172"/>
    <w:rsid w:val="00DF3D5B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36B1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1B67"/>
    <w:rsid w:val="00E56FC2"/>
    <w:rsid w:val="00E572DB"/>
    <w:rsid w:val="00E5759D"/>
    <w:rsid w:val="00E63CF1"/>
    <w:rsid w:val="00E67AE9"/>
    <w:rsid w:val="00E70E52"/>
    <w:rsid w:val="00E710A8"/>
    <w:rsid w:val="00E730A7"/>
    <w:rsid w:val="00E736FB"/>
    <w:rsid w:val="00E73E4F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794C"/>
    <w:rsid w:val="00ED03C1"/>
    <w:rsid w:val="00ED59A6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19C3"/>
    <w:rsid w:val="00F44412"/>
    <w:rsid w:val="00F550A4"/>
    <w:rsid w:val="00F558FE"/>
    <w:rsid w:val="00F6016A"/>
    <w:rsid w:val="00F6078D"/>
    <w:rsid w:val="00F60CCF"/>
    <w:rsid w:val="00F61A49"/>
    <w:rsid w:val="00F624B0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06A2"/>
    <w:rsid w:val="00FA2EFE"/>
    <w:rsid w:val="00FA41E2"/>
    <w:rsid w:val="00FB0112"/>
    <w:rsid w:val="00FB1201"/>
    <w:rsid w:val="00FB14F7"/>
    <w:rsid w:val="00FB5CB0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D743E"/>
    <w:rsid w:val="00FE004B"/>
    <w:rsid w:val="00FE0D24"/>
    <w:rsid w:val="00FE14D6"/>
    <w:rsid w:val="00FE2577"/>
    <w:rsid w:val="00FE410E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0037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0D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BD7353"/>
  </w:style>
  <w:style w:type="character" w:customStyle="1" w:styleId="Heading2Char">
    <w:name w:val="Heading 2 Char"/>
    <w:basedOn w:val="DefaultParagraphFont"/>
    <w:link w:val="Heading2"/>
    <w:uiPriority w:val="9"/>
    <w:semiHidden/>
    <w:rsid w:val="00220D1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3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16295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356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86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403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265515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-bitbucket.internal.abslbs.com/browse/RASA-4162" TargetMode="External"/><Relationship Id="rId13" Type="http://schemas.openxmlformats.org/officeDocument/2006/relationships/hyperlink" Target="https://jira.abslbs.com/browse/RASA-80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37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9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jira.abslbs.com/browse/RASA-84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8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4</Pages>
  <Words>10180</Words>
  <Characters>58026</Characters>
  <Application>Microsoft Office Word</Application>
  <DocSecurity>0</DocSecurity>
  <Lines>483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8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Andreea Dumitru</cp:lastModifiedBy>
  <cp:revision>5</cp:revision>
  <cp:lastPrinted>2014-12-29T09:36:00Z</cp:lastPrinted>
  <dcterms:created xsi:type="dcterms:W3CDTF">2025-09-19T13:08:00Z</dcterms:created>
  <dcterms:modified xsi:type="dcterms:W3CDTF">2026-02-23T13:56:00Z</dcterms:modified>
</cp:coreProperties>
</file>